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FFFCAD" w14:textId="40D623EC" w:rsidR="001626F4" w:rsidRPr="00F87523" w:rsidRDefault="006835A3" w:rsidP="00C75742">
      <w:pPr>
        <w:jc w:val="center"/>
        <w:rPr>
          <w:rFonts w:ascii="Aptos" w:hAnsi="Aptos" w:cstheme="minorHAnsi"/>
          <w:b/>
          <w:bCs/>
          <w:lang w:bidi="ar-JO"/>
        </w:rPr>
      </w:pPr>
      <w:r w:rsidRPr="00F87523">
        <w:rPr>
          <w:rFonts w:ascii="Aptos" w:hAnsi="Aptos" w:cstheme="minorHAnsi"/>
          <w:b/>
          <w:bCs/>
          <w:lang w:bidi="ar-JO"/>
        </w:rPr>
        <w:t>T</w:t>
      </w:r>
      <w:r w:rsidR="00024E57" w:rsidRPr="00F87523">
        <w:rPr>
          <w:rFonts w:ascii="Aptos" w:hAnsi="Aptos" w:cstheme="minorHAnsi"/>
          <w:b/>
          <w:bCs/>
          <w:lang w:bidi="ar-JO"/>
        </w:rPr>
        <w:t>e</w:t>
      </w:r>
      <w:r w:rsidRPr="00F87523">
        <w:rPr>
          <w:rFonts w:ascii="Aptos" w:hAnsi="Aptos" w:cstheme="minorHAnsi"/>
          <w:b/>
          <w:bCs/>
          <w:lang w:bidi="ar-JO"/>
        </w:rPr>
        <w:t>nder Notice</w:t>
      </w:r>
      <w:r w:rsidR="003D28D2" w:rsidRPr="00F87523">
        <w:rPr>
          <w:rFonts w:ascii="Aptos" w:hAnsi="Aptos" w:cstheme="minorHAnsi"/>
          <w:b/>
          <w:bCs/>
          <w:lang w:bidi="ar-JO"/>
        </w:rPr>
        <w:t xml:space="preserve">: </w:t>
      </w:r>
      <w:r w:rsidR="00FF03C8" w:rsidRPr="00F87523">
        <w:rPr>
          <w:rFonts w:ascii="Aptos" w:hAnsi="Aptos" w:cstheme="minorHAnsi"/>
          <w:b/>
          <w:bCs/>
          <w:lang w:bidi="ar-JO"/>
        </w:rPr>
        <w:t>NRC-SY-2</w:t>
      </w:r>
      <w:r w:rsidR="00A8547E" w:rsidRPr="00F87523">
        <w:rPr>
          <w:rFonts w:ascii="Aptos" w:hAnsi="Aptos" w:cstheme="minorHAnsi"/>
          <w:b/>
          <w:bCs/>
          <w:lang w:bidi="ar-JO"/>
        </w:rPr>
        <w:t>6</w:t>
      </w:r>
      <w:r w:rsidR="00FF03C8" w:rsidRPr="00F87523">
        <w:rPr>
          <w:rFonts w:ascii="Aptos" w:hAnsi="Aptos" w:cstheme="minorHAnsi"/>
          <w:b/>
          <w:bCs/>
          <w:lang w:bidi="ar-JO"/>
        </w:rPr>
        <w:t>-</w:t>
      </w:r>
      <w:r w:rsidR="00A8547E" w:rsidRPr="00F87523">
        <w:rPr>
          <w:rFonts w:ascii="Aptos" w:hAnsi="Aptos" w:cstheme="minorHAnsi"/>
          <w:b/>
          <w:bCs/>
          <w:lang w:bidi="ar-JO"/>
        </w:rPr>
        <w:t>RFQ</w:t>
      </w:r>
      <w:r w:rsidR="00C75742" w:rsidRPr="00C75742">
        <w:rPr>
          <w:rFonts w:ascii="Aptos" w:hAnsi="Aptos" w:cstheme="minorHAnsi"/>
          <w:b/>
          <w:bCs/>
          <w:lang w:bidi="ar-JO"/>
        </w:rPr>
        <w:t>82000</w:t>
      </w:r>
      <w:r w:rsidR="00417F51">
        <w:rPr>
          <w:rFonts w:ascii="Aptos" w:hAnsi="Aptos" w:cstheme="minorHAnsi"/>
          <w:b/>
          <w:bCs/>
          <w:lang w:bidi="ar-JO"/>
        </w:rPr>
        <w:t>2</w:t>
      </w:r>
      <w:r w:rsidR="00C75742" w:rsidRPr="00C75742">
        <w:rPr>
          <w:rFonts w:ascii="Aptos" w:hAnsi="Aptos" w:cstheme="minorHAnsi"/>
          <w:b/>
          <w:bCs/>
          <w:lang w:bidi="ar-JO"/>
        </w:rPr>
        <w:t>1</w:t>
      </w:r>
    </w:p>
    <w:p w14:paraId="6BB63139" w14:textId="77777777" w:rsidR="00C75742" w:rsidRPr="00C75742" w:rsidRDefault="00A8547E" w:rsidP="00C75742">
      <w:pPr>
        <w:jc w:val="center"/>
        <w:rPr>
          <w:rFonts w:ascii="Aptos" w:hAnsi="Aptos" w:cstheme="minorHAnsi"/>
          <w:b/>
          <w:bCs/>
          <w:lang w:bidi="ar-JO"/>
        </w:rPr>
      </w:pPr>
      <w:r w:rsidRPr="00A8547E">
        <w:rPr>
          <w:rFonts w:ascii="Aptos" w:hAnsi="Aptos" w:cstheme="minorHAnsi"/>
          <w:b/>
          <w:bCs/>
          <w:lang w:bidi="ar-JO"/>
        </w:rPr>
        <w:t xml:space="preserve"> </w:t>
      </w:r>
    </w:p>
    <w:p w14:paraId="5DF93253" w14:textId="7695335B" w:rsidR="00974F3B" w:rsidRPr="00F87523" w:rsidRDefault="00417F51" w:rsidP="00A8547E">
      <w:pPr>
        <w:jc w:val="center"/>
        <w:rPr>
          <w:rFonts w:ascii="Aptos" w:hAnsi="Aptos" w:cstheme="minorHAnsi"/>
          <w:b/>
          <w:bCs/>
          <w:lang w:bidi="ar-JO"/>
        </w:rPr>
      </w:pPr>
      <w:r>
        <w:rPr>
          <w:rStyle w:val="normaltextrun"/>
          <w:rFonts w:ascii="Roboto" w:hAnsi="Roboto"/>
          <w:b/>
          <w:bCs/>
          <w:color w:val="000000"/>
          <w:sz w:val="26"/>
          <w:szCs w:val="26"/>
          <w:shd w:val="clear" w:color="auto" w:fill="FFFFFF"/>
          <w:lang w:val="en-GB"/>
        </w:rPr>
        <w:t>Development of a Non-Formal Education (NFE) bridging curriculum to support reintegration of returnee learners into the Syrian formal education system (Grades 1–7)</w:t>
      </w:r>
      <w:r>
        <w:rPr>
          <w:rStyle w:val="eop"/>
          <w:rFonts w:ascii="Roboto" w:hAnsi="Roboto"/>
          <w:color w:val="000000"/>
          <w:sz w:val="26"/>
          <w:szCs w:val="26"/>
          <w:shd w:val="clear" w:color="auto" w:fill="FFFFFF"/>
        </w:rPr>
        <w:t> </w:t>
      </w:r>
      <w:r w:rsidR="00A8547E" w:rsidRPr="00F87523">
        <w:rPr>
          <w:rFonts w:ascii="Aptos" w:hAnsi="Aptos" w:cstheme="minorHAnsi"/>
          <w:b/>
          <w:bCs/>
          <w:lang w:bidi="ar-JO"/>
        </w:rPr>
        <w:t xml:space="preserve"> </w:t>
      </w:r>
    </w:p>
    <w:p w14:paraId="77DD70AF" w14:textId="12F81178" w:rsidR="00F87523" w:rsidRPr="00C75742" w:rsidRDefault="00DA2E62" w:rsidP="00DA2E62">
      <w:pPr>
        <w:pStyle w:val="paragraph"/>
        <w:jc w:val="both"/>
        <w:textAlignment w:val="baseline"/>
      </w:pPr>
      <w:r w:rsidRPr="00DA2E62">
        <w:rPr>
          <w:rFonts w:ascii="Aptos" w:hAnsi="Aptos" w:cstheme="minorHAnsi"/>
        </w:rPr>
        <w:t xml:space="preserve">The Norwegian Refugee Council (NRC) would like to inform all interested suppliers that the submission deadline for </w:t>
      </w:r>
      <w:r>
        <w:rPr>
          <w:rFonts w:ascii="Aptos" w:hAnsi="Aptos" w:cstheme="minorHAnsi"/>
        </w:rPr>
        <w:t xml:space="preserve">the </w:t>
      </w:r>
      <w:r w:rsidRPr="00DA2E62">
        <w:rPr>
          <w:rFonts w:ascii="Aptos" w:hAnsi="Aptos" w:cstheme="minorHAnsi"/>
        </w:rPr>
        <w:t xml:space="preserve">Tender </w:t>
      </w:r>
      <w:r w:rsidR="00C739EA" w:rsidRPr="00C739EA">
        <w:rPr>
          <w:rFonts w:ascii="Aptos" w:hAnsi="Aptos" w:cstheme="minorHAnsi"/>
        </w:rPr>
        <w:t xml:space="preserve">for </w:t>
      </w:r>
      <w:r w:rsidR="00C75742" w:rsidRPr="00417F51">
        <w:rPr>
          <w:rFonts w:ascii="Aptos" w:hAnsi="Aptos" w:cstheme="minorHAnsi"/>
          <w:b/>
          <w:bCs/>
        </w:rPr>
        <w:t xml:space="preserve">the </w:t>
      </w:r>
      <w:r w:rsidR="00417F51" w:rsidRPr="00417F51">
        <w:rPr>
          <w:rFonts w:ascii="Aptos" w:hAnsi="Aptos" w:cstheme="minorHAnsi"/>
          <w:b/>
          <w:bCs/>
        </w:rPr>
        <w:t>Development of a Non-Formal Education (NFE) bridging curriculum to support the reintegration of returnee learners into the Syrian formal education system (Grades 1–7</w:t>
      </w:r>
      <w:r w:rsidR="00417F51" w:rsidRPr="00417F51">
        <w:rPr>
          <w:rFonts w:ascii="Aptos" w:hAnsi="Aptos" w:cstheme="minorHAnsi"/>
        </w:rPr>
        <w:t>)</w:t>
      </w:r>
      <w:r w:rsidR="00C75742">
        <w:rPr>
          <w:rFonts w:ascii="Aptos" w:hAnsi="Aptos" w:cstheme="minorHAnsi"/>
          <w:b/>
          <w:bCs/>
        </w:rPr>
        <w:t xml:space="preserve">. </w:t>
      </w:r>
      <w:r w:rsidRPr="00DA2E62">
        <w:rPr>
          <w:rFonts w:ascii="Aptos" w:hAnsi="Aptos" w:cstheme="minorHAnsi"/>
          <w:b/>
          <w:bCs/>
        </w:rPr>
        <w:t xml:space="preserve">has been extended. The final bid submission deadline is now </w:t>
      </w:r>
      <w:r>
        <w:rPr>
          <w:rFonts w:ascii="Aptos" w:hAnsi="Aptos" w:cstheme="minorHAnsi"/>
          <w:b/>
          <w:bCs/>
        </w:rPr>
        <w:t>19</w:t>
      </w:r>
      <w:r w:rsidRPr="00DA2E62">
        <w:rPr>
          <w:rFonts w:ascii="Aptos" w:hAnsi="Aptos" w:cstheme="minorHAnsi"/>
          <w:b/>
          <w:bCs/>
        </w:rPr>
        <w:t xml:space="preserve"> </w:t>
      </w:r>
      <w:r>
        <w:rPr>
          <w:rFonts w:ascii="Aptos" w:hAnsi="Aptos" w:cstheme="minorHAnsi"/>
          <w:b/>
          <w:bCs/>
        </w:rPr>
        <w:t>April</w:t>
      </w:r>
      <w:r w:rsidRPr="00DA2E62">
        <w:rPr>
          <w:rFonts w:ascii="Aptos" w:hAnsi="Aptos" w:cstheme="minorHAnsi"/>
          <w:b/>
          <w:bCs/>
        </w:rPr>
        <w:t xml:space="preserve"> 2026 at 17:00 Damascus time. All other tender details, requirements, and instructions remain unchanged</w:t>
      </w:r>
    </w:p>
    <w:p w14:paraId="725612D6" w14:textId="4FF7FE23" w:rsidR="003D27E0" w:rsidRPr="00C75742" w:rsidRDefault="009A2F58" w:rsidP="009A2F58">
      <w:pPr>
        <w:pStyle w:val="paragraph"/>
        <w:spacing w:before="0" w:beforeAutospacing="0" w:after="0" w:afterAutospacing="0"/>
        <w:jc w:val="both"/>
        <w:textAlignment w:val="baseline"/>
      </w:pPr>
      <w:r w:rsidRPr="00C75742">
        <w:rPr>
          <w:rFonts w:ascii="Aptos" w:hAnsi="Aptos" w:cstheme="minorHAnsi"/>
        </w:rPr>
        <w:t>Please review the tender link below, which includes the full tender dossier and all related annexes. Kindly read them carefully to ensure that you submit all required information correctly</w:t>
      </w:r>
      <w:r w:rsidRPr="00C75742">
        <w:t>.</w:t>
      </w:r>
    </w:p>
    <w:p w14:paraId="30FCF121" w14:textId="77777777" w:rsidR="009A2F58" w:rsidRPr="00F87523" w:rsidRDefault="009A2F58" w:rsidP="009A2F58">
      <w:pPr>
        <w:pStyle w:val="paragraph"/>
        <w:spacing w:before="0" w:beforeAutospacing="0" w:after="0" w:afterAutospacing="0"/>
        <w:jc w:val="both"/>
        <w:textAlignment w:val="baseline"/>
        <w:rPr>
          <w:rFonts w:ascii="Aptos" w:hAnsi="Aptos" w:cstheme="minorHAnsi"/>
        </w:rPr>
      </w:pPr>
    </w:p>
    <w:p w14:paraId="100134A4" w14:textId="77777777" w:rsidR="00BF0DAC" w:rsidRDefault="00BF0DAC" w:rsidP="00BF0D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ptos" w:hAnsi="Aptos" w:cstheme="minorHAnsi"/>
          <w:sz w:val="20"/>
          <w:szCs w:val="20"/>
        </w:rPr>
      </w:pPr>
      <w:r w:rsidRPr="00F87523">
        <w:rPr>
          <w:rFonts w:ascii="Aptos" w:hAnsi="Aptos" w:cstheme="minorHAnsi"/>
          <w:sz w:val="20"/>
          <w:szCs w:val="20"/>
        </w:rPr>
        <w:t xml:space="preserve">Please follow the link below to </w:t>
      </w:r>
      <w:r w:rsidRPr="00F87523">
        <w:rPr>
          <w:rFonts w:ascii="Aptos" w:hAnsi="Aptos" w:cstheme="minorHAnsi"/>
          <w:b/>
          <w:bCs/>
          <w:color w:val="FF0000"/>
          <w:sz w:val="20"/>
          <w:szCs w:val="20"/>
          <w:highlight w:val="yellow"/>
        </w:rPr>
        <w:t>download</w:t>
      </w:r>
      <w:r w:rsidRPr="00F87523">
        <w:rPr>
          <w:rFonts w:ascii="Aptos" w:hAnsi="Aptos" w:cstheme="minorHAnsi"/>
          <w:sz w:val="20"/>
          <w:szCs w:val="20"/>
        </w:rPr>
        <w:t xml:space="preserve"> the tender Request for Quotation document and annexes:</w:t>
      </w:r>
    </w:p>
    <w:p w14:paraId="5C11D063" w14:textId="77777777" w:rsidR="000933EB" w:rsidRDefault="000933EB" w:rsidP="00BF0D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ptos" w:hAnsi="Aptos" w:cstheme="minorHAnsi"/>
          <w:sz w:val="20"/>
          <w:szCs w:val="20"/>
        </w:rPr>
      </w:pPr>
    </w:p>
    <w:p w14:paraId="327B3F98" w14:textId="5A44E6FA" w:rsidR="000933EB" w:rsidRDefault="000933EB" w:rsidP="00BF0D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ptos" w:hAnsi="Aptos" w:cstheme="minorHAnsi"/>
          <w:sz w:val="20"/>
          <w:szCs w:val="20"/>
        </w:rPr>
      </w:pPr>
      <w:hyperlink r:id="rId11" w:history="1">
        <w:r w:rsidRPr="00B706A4">
          <w:rPr>
            <w:rStyle w:val="Hyperlink"/>
            <w:rFonts w:ascii="Aptos" w:hAnsi="Aptos" w:cstheme="minorHAnsi"/>
            <w:sz w:val="20"/>
            <w:szCs w:val="20"/>
          </w:rPr>
          <w:t>https://etbsystem.no/ClientTrans/Download?ID=iDT2k3RQpVc%3d</w:t>
        </w:r>
      </w:hyperlink>
      <w:r>
        <w:rPr>
          <w:rFonts w:ascii="Aptos" w:hAnsi="Aptos" w:cstheme="minorHAnsi"/>
          <w:sz w:val="20"/>
          <w:szCs w:val="20"/>
        </w:rPr>
        <w:t xml:space="preserve"> </w:t>
      </w:r>
    </w:p>
    <w:p w14:paraId="7274649F" w14:textId="77777777" w:rsidR="00C739EA" w:rsidRDefault="00C739EA" w:rsidP="00BF0D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ptos" w:hAnsi="Aptos" w:cstheme="minorHAnsi"/>
          <w:sz w:val="20"/>
          <w:szCs w:val="20"/>
          <w:rtl/>
        </w:rPr>
      </w:pPr>
    </w:p>
    <w:p w14:paraId="74361BDB" w14:textId="77777777" w:rsidR="00BF0DAC" w:rsidRPr="00F87523" w:rsidRDefault="00BF0DAC" w:rsidP="00BF0DAC">
      <w:pPr>
        <w:jc w:val="both"/>
        <w:rPr>
          <w:rFonts w:ascii="Aptos" w:hAnsi="Aptos" w:cstheme="minorHAnsi"/>
          <w:sz w:val="20"/>
          <w:szCs w:val="20"/>
        </w:rPr>
      </w:pPr>
    </w:p>
    <w:p w14:paraId="37E31835" w14:textId="77777777" w:rsidR="00E016AE" w:rsidRPr="00F87523" w:rsidRDefault="00E016AE" w:rsidP="00BF0DAC">
      <w:pPr>
        <w:jc w:val="both"/>
        <w:rPr>
          <w:rFonts w:ascii="Aptos" w:hAnsi="Aptos" w:cstheme="minorHAnsi"/>
          <w:sz w:val="20"/>
          <w:szCs w:val="20"/>
        </w:rPr>
      </w:pPr>
    </w:p>
    <w:p w14:paraId="5757A3C0" w14:textId="4AB33626" w:rsidR="0085399E" w:rsidRDefault="00E016AE" w:rsidP="002948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Style w:val="normaltextrun"/>
          <w:rFonts w:ascii="Aptos" w:hAnsi="Aptos" w:cstheme="minorHAnsi"/>
          <w:sz w:val="22"/>
          <w:szCs w:val="22"/>
        </w:rPr>
      </w:pPr>
      <w:r w:rsidRPr="00F87523">
        <w:rPr>
          <w:rStyle w:val="normaltextrun"/>
          <w:rFonts w:ascii="Aptos" w:hAnsi="Aptos" w:cstheme="minorHAnsi"/>
          <w:sz w:val="22"/>
          <w:szCs w:val="22"/>
        </w:rPr>
        <w:t xml:space="preserve">For </w:t>
      </w:r>
      <w:r w:rsidRPr="00F87523">
        <w:rPr>
          <w:rFonts w:ascii="Aptos" w:hAnsi="Aptos" w:cstheme="minorHAnsi"/>
          <w:b/>
          <w:bCs/>
          <w:color w:val="FF0000"/>
          <w:sz w:val="20"/>
          <w:szCs w:val="20"/>
          <w:highlight w:val="yellow"/>
        </w:rPr>
        <w:t>uploading your final offer</w:t>
      </w:r>
      <w:r w:rsidRPr="00F87523">
        <w:rPr>
          <w:rStyle w:val="normaltextrun"/>
          <w:rFonts w:ascii="Aptos" w:hAnsi="Aptos" w:cstheme="minorHAnsi"/>
          <w:sz w:val="22"/>
          <w:szCs w:val="22"/>
        </w:rPr>
        <w:t xml:space="preserve"> documents, please follow the link below </w:t>
      </w:r>
    </w:p>
    <w:p w14:paraId="36C7D679" w14:textId="7B1280AB" w:rsidR="00C739EA" w:rsidRDefault="00C739EA" w:rsidP="00E016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Style w:val="normaltextrun"/>
          <w:rFonts w:ascii="Aptos" w:hAnsi="Aptos" w:cstheme="minorHAnsi"/>
          <w:sz w:val="22"/>
          <w:szCs w:val="22"/>
        </w:rPr>
      </w:pPr>
    </w:p>
    <w:p w14:paraId="71A72A25" w14:textId="0A59AB22" w:rsidR="0029483A" w:rsidRPr="00F87523" w:rsidRDefault="000933EB" w:rsidP="00E016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Style w:val="normaltextrun"/>
          <w:rFonts w:ascii="Aptos" w:hAnsi="Aptos" w:cstheme="minorHAnsi"/>
          <w:sz w:val="22"/>
          <w:szCs w:val="22"/>
        </w:rPr>
      </w:pPr>
      <w:hyperlink r:id="rId12" w:history="1">
        <w:r w:rsidRPr="00B706A4">
          <w:rPr>
            <w:rStyle w:val="Hyperlink"/>
            <w:rFonts w:ascii="Aptos" w:hAnsi="Aptos" w:cstheme="minorHAnsi"/>
            <w:sz w:val="22"/>
            <w:szCs w:val="22"/>
          </w:rPr>
          <w:t>https://etbsystem.no/ClientTrans/Upload?ID=iDT2k3RQpVc%3d</w:t>
        </w:r>
      </w:hyperlink>
      <w:r>
        <w:rPr>
          <w:rStyle w:val="normaltextrun"/>
          <w:rFonts w:ascii="Aptos" w:hAnsi="Aptos" w:cstheme="minorHAnsi"/>
          <w:sz w:val="22"/>
          <w:szCs w:val="22"/>
        </w:rPr>
        <w:t xml:space="preserve"> </w:t>
      </w:r>
    </w:p>
    <w:p w14:paraId="1FCF3042" w14:textId="6E97A782" w:rsidR="00BF0DAC" w:rsidRPr="00F87523" w:rsidRDefault="00BF0DAC" w:rsidP="00217A72">
      <w:pPr>
        <w:jc w:val="both"/>
        <w:rPr>
          <w:rFonts w:ascii="Aptos" w:hAnsi="Aptos" w:cstheme="minorHAnsi"/>
        </w:rPr>
      </w:pPr>
    </w:p>
    <w:p w14:paraId="27B51352" w14:textId="77777777" w:rsidR="00031CC1" w:rsidRPr="00F87523" w:rsidRDefault="00031CC1" w:rsidP="00031CC1">
      <w:pPr>
        <w:jc w:val="both"/>
        <w:rPr>
          <w:rFonts w:ascii="Aptos" w:hAnsi="Aptos" w:cstheme="minorHAnsi"/>
        </w:rPr>
      </w:pPr>
      <w:proofErr w:type="gramStart"/>
      <w:r w:rsidRPr="00F87523">
        <w:rPr>
          <w:rFonts w:ascii="Aptos" w:hAnsi="Aptos" w:cstheme="minorHAnsi"/>
        </w:rPr>
        <w:t>In order to</w:t>
      </w:r>
      <w:proofErr w:type="gramEnd"/>
      <w:r w:rsidRPr="00F87523">
        <w:rPr>
          <w:rFonts w:ascii="Aptos" w:hAnsi="Aptos" w:cstheme="minorHAnsi"/>
        </w:rPr>
        <w:t xml:space="preserve"> submit:</w:t>
      </w:r>
    </w:p>
    <w:p w14:paraId="4B020636" w14:textId="77777777" w:rsidR="00031CC1" w:rsidRPr="00F87523" w:rsidRDefault="00031CC1" w:rsidP="00DA7FD1">
      <w:pPr>
        <w:ind w:left="182"/>
        <w:jc w:val="both"/>
        <w:rPr>
          <w:rFonts w:ascii="Aptos" w:hAnsi="Aptos" w:cstheme="minorHAnsi"/>
        </w:rPr>
      </w:pPr>
    </w:p>
    <w:p w14:paraId="5864F06D" w14:textId="36EF5739" w:rsidR="00DA7FD1" w:rsidRPr="00F87523" w:rsidRDefault="00DA7FD1" w:rsidP="006C537F">
      <w:pPr>
        <w:numPr>
          <w:ilvl w:val="0"/>
          <w:numId w:val="10"/>
        </w:numPr>
        <w:ind w:left="816"/>
        <w:rPr>
          <w:rFonts w:ascii="Aptos" w:hAnsi="Aptos" w:cstheme="minorHAnsi"/>
        </w:rPr>
      </w:pPr>
      <w:r w:rsidRPr="00F87523">
        <w:rPr>
          <w:rFonts w:ascii="Aptos" w:hAnsi="Aptos" w:cstheme="minorHAnsi"/>
        </w:rPr>
        <w:t xml:space="preserve">Fill </w:t>
      </w:r>
      <w:r w:rsidR="00ED5233" w:rsidRPr="00F87523">
        <w:rPr>
          <w:rFonts w:ascii="Aptos" w:hAnsi="Aptos" w:cstheme="minorHAnsi"/>
        </w:rPr>
        <w:t xml:space="preserve">in </w:t>
      </w:r>
      <w:r w:rsidRPr="00F87523">
        <w:rPr>
          <w:rFonts w:ascii="Aptos" w:hAnsi="Aptos" w:cstheme="minorHAnsi"/>
        </w:rPr>
        <w:t>the company’s details</w:t>
      </w:r>
      <w:r w:rsidR="00C75742">
        <w:rPr>
          <w:rFonts w:ascii="Aptos" w:hAnsi="Aptos" w:cstheme="minorHAnsi"/>
        </w:rPr>
        <w:t>,</w:t>
      </w:r>
      <w:r w:rsidRPr="00F87523">
        <w:rPr>
          <w:rFonts w:ascii="Aptos" w:hAnsi="Aptos" w:cstheme="minorHAnsi"/>
        </w:rPr>
        <w:t xml:space="preserve"> then click on “Download.”</w:t>
      </w:r>
    </w:p>
    <w:p w14:paraId="33686DF9" w14:textId="6B6840D1" w:rsidR="00DA7FD1" w:rsidRPr="00F87523" w:rsidRDefault="00DA7FD1" w:rsidP="006C537F">
      <w:pPr>
        <w:numPr>
          <w:ilvl w:val="0"/>
          <w:numId w:val="10"/>
        </w:numPr>
        <w:ind w:left="816"/>
        <w:rPr>
          <w:rFonts w:ascii="Aptos" w:hAnsi="Aptos" w:cstheme="minorHAnsi"/>
        </w:rPr>
      </w:pPr>
      <w:r w:rsidRPr="00F87523">
        <w:rPr>
          <w:rFonts w:ascii="Aptos" w:hAnsi="Aptos" w:cstheme="minorHAnsi"/>
        </w:rPr>
        <w:t>Review and read the tendering documents carefully</w:t>
      </w:r>
      <w:r w:rsidR="00C75742">
        <w:rPr>
          <w:rFonts w:ascii="Aptos" w:hAnsi="Aptos" w:cstheme="minorHAnsi"/>
        </w:rPr>
        <w:t>,</w:t>
      </w:r>
      <w:r w:rsidRPr="00F87523">
        <w:rPr>
          <w:rFonts w:ascii="Aptos" w:hAnsi="Aptos" w:cstheme="minorHAnsi"/>
        </w:rPr>
        <w:t xml:space="preserve"> and if you have any technical </w:t>
      </w:r>
      <w:r w:rsidR="00ED5233" w:rsidRPr="00F87523">
        <w:rPr>
          <w:rFonts w:ascii="Aptos" w:hAnsi="Aptos" w:cstheme="minorHAnsi"/>
        </w:rPr>
        <w:t xml:space="preserve">questions </w:t>
      </w:r>
      <w:r w:rsidRPr="00F87523">
        <w:rPr>
          <w:rFonts w:ascii="Aptos" w:hAnsi="Aptos" w:cstheme="minorHAnsi"/>
        </w:rPr>
        <w:t>or any difficulties in accessing the link</w:t>
      </w:r>
      <w:r w:rsidR="00C75742">
        <w:rPr>
          <w:rFonts w:ascii="Aptos" w:hAnsi="Aptos" w:cstheme="minorHAnsi"/>
        </w:rPr>
        <w:t>,</w:t>
      </w:r>
      <w:r w:rsidRPr="00F87523">
        <w:rPr>
          <w:rFonts w:ascii="Aptos" w:hAnsi="Aptos" w:cstheme="minorHAnsi"/>
        </w:rPr>
        <w:t xml:space="preserve"> please contact us on </w:t>
      </w:r>
      <w:hyperlink r:id="rId13" w:history="1">
        <w:r w:rsidR="00C75742">
          <w:rPr>
            <w:rStyle w:val="Hyperlink"/>
            <w:rFonts w:ascii="Aptos" w:hAnsi="Aptos"/>
          </w:rPr>
          <w:t>syria.bids@nrc.no,</w:t>
        </w:r>
      </w:hyperlink>
      <w:r w:rsidR="006C537F" w:rsidRPr="00F87523">
        <w:rPr>
          <w:rFonts w:ascii="Aptos" w:hAnsi="Aptos"/>
          <w:sz w:val="22"/>
          <w:szCs w:val="22"/>
        </w:rPr>
        <w:t xml:space="preserve"> </w:t>
      </w:r>
      <w:r w:rsidRPr="00F87523">
        <w:rPr>
          <w:rFonts w:ascii="Aptos" w:hAnsi="Aptos" w:cstheme="minorHAnsi"/>
        </w:rPr>
        <w:t>mentioning the following:</w:t>
      </w:r>
    </w:p>
    <w:p w14:paraId="484FC445" w14:textId="055DA4B1" w:rsidR="00DA7FD1" w:rsidRPr="00F87523" w:rsidRDefault="00DA7FD1" w:rsidP="00DA7FD1">
      <w:pPr>
        <w:numPr>
          <w:ilvl w:val="1"/>
          <w:numId w:val="10"/>
        </w:numPr>
        <w:ind w:left="1262"/>
        <w:jc w:val="both"/>
        <w:rPr>
          <w:rFonts w:ascii="Aptos" w:hAnsi="Aptos" w:cstheme="minorHAnsi"/>
        </w:rPr>
      </w:pPr>
      <w:r w:rsidRPr="00F87523">
        <w:rPr>
          <w:rFonts w:ascii="Aptos" w:hAnsi="Aptos" w:cstheme="minorHAnsi"/>
        </w:rPr>
        <w:t>Reference number in the email subject space.</w:t>
      </w:r>
    </w:p>
    <w:p w14:paraId="37296A9A" w14:textId="77777777" w:rsidR="00DA7FD1" w:rsidRPr="00F87523" w:rsidRDefault="00DA7FD1" w:rsidP="00DA7FD1">
      <w:pPr>
        <w:numPr>
          <w:ilvl w:val="1"/>
          <w:numId w:val="10"/>
        </w:numPr>
        <w:ind w:left="1262"/>
        <w:jc w:val="both"/>
        <w:rPr>
          <w:rFonts w:ascii="Aptos" w:hAnsi="Aptos" w:cstheme="minorHAnsi"/>
          <w:b/>
          <w:bCs/>
        </w:rPr>
      </w:pPr>
      <w:r w:rsidRPr="00F87523">
        <w:rPr>
          <w:rFonts w:ascii="Aptos" w:hAnsi="Aptos" w:cstheme="minorHAnsi"/>
          <w:b/>
          <w:bCs/>
        </w:rPr>
        <w:t>Please note that offers submitted to the email above will not be accepted. Official offers should be submitted as mentioned below.</w:t>
      </w:r>
    </w:p>
    <w:p w14:paraId="4AEB6020" w14:textId="77777777" w:rsidR="00DA7FD1" w:rsidRPr="00F87523" w:rsidRDefault="00DA7FD1" w:rsidP="00DA7FD1">
      <w:pPr>
        <w:numPr>
          <w:ilvl w:val="1"/>
          <w:numId w:val="10"/>
        </w:numPr>
        <w:ind w:left="1262"/>
        <w:jc w:val="both"/>
        <w:rPr>
          <w:rFonts w:ascii="Aptos" w:hAnsi="Aptos" w:cstheme="minorHAnsi"/>
        </w:rPr>
      </w:pPr>
      <w:r w:rsidRPr="00F87523">
        <w:rPr>
          <w:rFonts w:ascii="Aptos" w:hAnsi="Aptos" w:cstheme="minorHAnsi"/>
        </w:rPr>
        <w:t>Name of the company – in the email subject space.</w:t>
      </w:r>
    </w:p>
    <w:p w14:paraId="42D37EB8" w14:textId="77777777" w:rsidR="00DA7FD1" w:rsidRPr="00F87523" w:rsidRDefault="00DA7FD1" w:rsidP="00DA7FD1">
      <w:pPr>
        <w:numPr>
          <w:ilvl w:val="1"/>
          <w:numId w:val="10"/>
        </w:numPr>
        <w:ind w:left="1262"/>
        <w:jc w:val="both"/>
        <w:rPr>
          <w:rFonts w:ascii="Aptos" w:hAnsi="Aptos" w:cstheme="minorHAnsi"/>
        </w:rPr>
      </w:pPr>
      <w:r w:rsidRPr="00F87523">
        <w:rPr>
          <w:rFonts w:ascii="Aptos" w:hAnsi="Aptos" w:cstheme="minorHAnsi"/>
        </w:rPr>
        <w:t>The person who has the query documents in the body of the email</w:t>
      </w:r>
    </w:p>
    <w:p w14:paraId="46B1438B" w14:textId="2B6C1DD1" w:rsidR="00DA7FD1" w:rsidRPr="00F87523" w:rsidRDefault="00DA7FD1" w:rsidP="00DA7FD1">
      <w:pPr>
        <w:numPr>
          <w:ilvl w:val="0"/>
          <w:numId w:val="10"/>
        </w:numPr>
        <w:ind w:left="816"/>
        <w:jc w:val="both"/>
        <w:rPr>
          <w:rFonts w:ascii="Aptos" w:hAnsi="Aptos" w:cstheme="minorHAnsi"/>
        </w:rPr>
      </w:pPr>
      <w:r w:rsidRPr="00F87523">
        <w:rPr>
          <w:rFonts w:ascii="Aptos" w:hAnsi="Aptos" w:cstheme="minorHAnsi"/>
        </w:rPr>
        <w:t xml:space="preserve">Your bid should be strictly submitted through </w:t>
      </w:r>
      <w:r w:rsidRPr="00F87523">
        <w:rPr>
          <w:rFonts w:ascii="Aptos" w:hAnsi="Aptos" w:cstheme="minorHAnsi"/>
          <w:highlight w:val="yellow"/>
        </w:rPr>
        <w:t xml:space="preserve">the </w:t>
      </w:r>
      <w:proofErr w:type="spellStart"/>
      <w:r w:rsidR="005576AF" w:rsidRPr="00F87523">
        <w:rPr>
          <w:rFonts w:ascii="Aptos" w:hAnsi="Aptos" w:cstheme="minorHAnsi"/>
          <w:highlight w:val="yellow"/>
        </w:rPr>
        <w:t>eTB</w:t>
      </w:r>
      <w:proofErr w:type="spellEnd"/>
      <w:r w:rsidRPr="00F87523">
        <w:rPr>
          <w:rFonts w:ascii="Aptos" w:hAnsi="Aptos" w:cstheme="minorHAnsi"/>
          <w:highlight w:val="yellow"/>
        </w:rPr>
        <w:t xml:space="preserve"> box</w:t>
      </w:r>
      <w:r w:rsidRPr="00F87523">
        <w:rPr>
          <w:rFonts w:ascii="Aptos" w:hAnsi="Aptos" w:cstheme="minorHAnsi"/>
        </w:rPr>
        <w:t xml:space="preserve"> via the link</w:t>
      </w:r>
      <w:r w:rsidR="0072322C" w:rsidRPr="00F87523">
        <w:rPr>
          <w:rFonts w:ascii="Aptos" w:hAnsi="Aptos" w:cstheme="minorHAnsi"/>
        </w:rPr>
        <w:t>s below</w:t>
      </w:r>
    </w:p>
    <w:p w14:paraId="1978F827" w14:textId="7F497210" w:rsidR="00DA7FD1" w:rsidRPr="00F87523" w:rsidRDefault="00DA7FD1" w:rsidP="00DA7FD1">
      <w:pPr>
        <w:numPr>
          <w:ilvl w:val="0"/>
          <w:numId w:val="10"/>
        </w:numPr>
        <w:ind w:left="816"/>
        <w:jc w:val="both"/>
        <w:rPr>
          <w:rFonts w:ascii="Aptos" w:hAnsi="Aptos" w:cstheme="minorHAnsi"/>
        </w:rPr>
      </w:pPr>
      <w:r w:rsidRPr="00F87523">
        <w:rPr>
          <w:rFonts w:ascii="Aptos" w:hAnsi="Aptos" w:cstheme="minorHAnsi"/>
        </w:rPr>
        <w:t>The</w:t>
      </w:r>
      <w:r w:rsidR="00DE3D7C" w:rsidRPr="00F87523">
        <w:rPr>
          <w:rFonts w:ascii="Aptos" w:hAnsi="Aptos" w:cstheme="minorHAnsi"/>
        </w:rPr>
        <w:t xml:space="preserve"> Bids</w:t>
      </w:r>
      <w:r w:rsidRPr="00F87523">
        <w:rPr>
          <w:rFonts w:ascii="Aptos" w:hAnsi="Aptos" w:cstheme="minorHAnsi"/>
        </w:rPr>
        <w:t xml:space="preserve"> submission deadline </w:t>
      </w:r>
      <w:proofErr w:type="gramStart"/>
      <w:r w:rsidRPr="00F87523">
        <w:rPr>
          <w:rFonts w:ascii="Aptos" w:hAnsi="Aptos" w:cstheme="minorHAnsi"/>
        </w:rPr>
        <w:t>is</w:t>
      </w:r>
      <w:r w:rsidR="00DE3D7C" w:rsidRPr="00F87523">
        <w:rPr>
          <w:rFonts w:ascii="Aptos" w:hAnsi="Aptos" w:cstheme="minorHAnsi"/>
        </w:rPr>
        <w:t>:</w:t>
      </w:r>
      <w:proofErr w:type="gramEnd"/>
      <w:r w:rsidR="00DE3D7C" w:rsidRPr="00F87523">
        <w:rPr>
          <w:rFonts w:ascii="Aptos" w:hAnsi="Aptos" w:cstheme="minorHAnsi"/>
        </w:rPr>
        <w:t xml:space="preserve"> </w:t>
      </w:r>
      <w:r w:rsidR="00417F51">
        <w:rPr>
          <w:rFonts w:ascii="Aptos" w:hAnsi="Aptos" w:cstheme="minorHAnsi"/>
          <w:b/>
          <w:bCs/>
          <w:highlight w:val="yellow"/>
        </w:rPr>
        <w:t>1</w:t>
      </w:r>
      <w:r w:rsidR="00DA2E62">
        <w:rPr>
          <w:rFonts w:ascii="Aptos" w:hAnsi="Aptos" w:cstheme="minorHAnsi"/>
          <w:b/>
          <w:bCs/>
          <w:highlight w:val="yellow"/>
        </w:rPr>
        <w:t>9</w:t>
      </w:r>
      <w:r w:rsidR="00C75742" w:rsidRPr="00C75742">
        <w:rPr>
          <w:rFonts w:ascii="Aptos" w:hAnsi="Aptos" w:cstheme="minorHAnsi"/>
          <w:b/>
          <w:bCs/>
          <w:highlight w:val="yellow"/>
          <w:vertAlign w:val="superscript"/>
        </w:rPr>
        <w:t>th</w:t>
      </w:r>
      <w:r w:rsidR="00C75742" w:rsidRPr="00C75742">
        <w:rPr>
          <w:rFonts w:ascii="Aptos" w:hAnsi="Aptos" w:cstheme="minorHAnsi"/>
          <w:b/>
          <w:bCs/>
          <w:highlight w:val="yellow"/>
        </w:rPr>
        <w:t xml:space="preserve"> – </w:t>
      </w:r>
      <w:r w:rsidR="00417F51">
        <w:rPr>
          <w:rFonts w:ascii="Aptos" w:hAnsi="Aptos" w:cstheme="minorHAnsi"/>
          <w:b/>
          <w:bCs/>
          <w:highlight w:val="yellow"/>
        </w:rPr>
        <w:t>April</w:t>
      </w:r>
      <w:r w:rsidR="00C75742" w:rsidRPr="00C75742">
        <w:rPr>
          <w:rFonts w:ascii="Aptos" w:hAnsi="Aptos" w:cstheme="minorHAnsi"/>
          <w:b/>
          <w:bCs/>
          <w:highlight w:val="yellow"/>
        </w:rPr>
        <w:t xml:space="preserve"> </w:t>
      </w:r>
      <w:r w:rsidR="00100066" w:rsidRPr="00C75742">
        <w:rPr>
          <w:rFonts w:ascii="Aptos" w:hAnsi="Aptos" w:cstheme="minorHAnsi"/>
          <w:b/>
          <w:bCs/>
          <w:highlight w:val="yellow"/>
        </w:rPr>
        <w:t>-202</w:t>
      </w:r>
      <w:r w:rsidR="006C537F" w:rsidRPr="00C75742">
        <w:rPr>
          <w:rFonts w:ascii="Aptos" w:hAnsi="Aptos" w:cstheme="minorHAnsi"/>
          <w:b/>
          <w:bCs/>
          <w:highlight w:val="yellow"/>
        </w:rPr>
        <w:t>6</w:t>
      </w:r>
      <w:r w:rsidR="00F87523" w:rsidRPr="00C75742">
        <w:rPr>
          <w:rFonts w:ascii="Aptos" w:hAnsi="Aptos" w:cstheme="minorHAnsi"/>
          <w:b/>
          <w:bCs/>
          <w:highlight w:val="yellow"/>
        </w:rPr>
        <w:t xml:space="preserve"> at 17:00</w:t>
      </w:r>
      <w:r w:rsidR="00C75742" w:rsidRPr="00C75742">
        <w:rPr>
          <w:rFonts w:ascii="Aptos" w:hAnsi="Aptos" w:cstheme="minorHAnsi"/>
          <w:b/>
          <w:bCs/>
          <w:highlight w:val="yellow"/>
        </w:rPr>
        <w:t xml:space="preserve"> Damascus Time</w:t>
      </w:r>
    </w:p>
    <w:p w14:paraId="50D49CAD" w14:textId="77777777" w:rsidR="00DA7FD1" w:rsidRPr="00F87523" w:rsidRDefault="00DA7FD1" w:rsidP="00DA7FD1">
      <w:pPr>
        <w:numPr>
          <w:ilvl w:val="0"/>
          <w:numId w:val="10"/>
        </w:numPr>
        <w:ind w:left="816"/>
        <w:jc w:val="both"/>
        <w:rPr>
          <w:rFonts w:ascii="Aptos" w:hAnsi="Aptos" w:cstheme="minorHAnsi"/>
        </w:rPr>
      </w:pPr>
      <w:r w:rsidRPr="00F87523">
        <w:rPr>
          <w:rFonts w:ascii="Aptos" w:hAnsi="Aptos" w:cstheme="minorHAnsi"/>
        </w:rPr>
        <w:t>Please note that we will contact the suppliers who register their contact details only.</w:t>
      </w:r>
    </w:p>
    <w:p w14:paraId="19CE1E8F" w14:textId="77777777" w:rsidR="003D4419" w:rsidRPr="00F87523" w:rsidRDefault="003D4419" w:rsidP="003D4419">
      <w:pPr>
        <w:bidi/>
        <w:jc w:val="both"/>
        <w:rPr>
          <w:rFonts w:ascii="Aptos" w:hAnsi="Aptos" w:cstheme="minorHAnsi"/>
          <w:rtl/>
        </w:rPr>
      </w:pPr>
    </w:p>
    <w:p w14:paraId="6BE2A8AF" w14:textId="4BE62890" w:rsidR="00BF0DAC" w:rsidRDefault="00BF0DAC">
      <w:pPr>
        <w:rPr>
          <w:rFonts w:ascii="Aptos" w:hAnsi="Aptos" w:cstheme="minorHAnsi"/>
          <w:b/>
          <w:bCs/>
          <w:lang w:val="en-GB" w:bidi="ar-JO"/>
        </w:rPr>
      </w:pPr>
    </w:p>
    <w:p w14:paraId="26306527" w14:textId="77777777" w:rsidR="00417F51" w:rsidRDefault="00417F51">
      <w:pPr>
        <w:rPr>
          <w:rFonts w:ascii="Aptos" w:hAnsi="Aptos" w:cstheme="minorHAnsi"/>
          <w:b/>
          <w:bCs/>
          <w:lang w:val="en-GB" w:bidi="ar-JO"/>
        </w:rPr>
      </w:pPr>
    </w:p>
    <w:p w14:paraId="4342558B" w14:textId="77777777" w:rsidR="00417F51" w:rsidRDefault="00417F51">
      <w:pPr>
        <w:rPr>
          <w:rFonts w:ascii="Aptos" w:hAnsi="Aptos" w:cstheme="minorHAnsi"/>
          <w:b/>
          <w:bCs/>
          <w:lang w:val="en-GB" w:bidi="ar-JO"/>
        </w:rPr>
      </w:pPr>
    </w:p>
    <w:p w14:paraId="2A8C5612" w14:textId="77777777" w:rsidR="00417F51" w:rsidRDefault="00417F51">
      <w:pPr>
        <w:rPr>
          <w:rFonts w:ascii="Aptos" w:hAnsi="Aptos" w:cstheme="minorHAnsi"/>
          <w:b/>
          <w:bCs/>
          <w:lang w:val="en-GB" w:bidi="ar-JO"/>
        </w:rPr>
      </w:pPr>
    </w:p>
    <w:p w14:paraId="67687442" w14:textId="77777777" w:rsidR="00417F51" w:rsidRDefault="00417F51">
      <w:pPr>
        <w:rPr>
          <w:rFonts w:ascii="Aptos" w:hAnsi="Aptos" w:cstheme="minorHAnsi"/>
          <w:b/>
          <w:bCs/>
          <w:lang w:val="en-GB" w:bidi="ar-JO"/>
        </w:rPr>
      </w:pPr>
    </w:p>
    <w:p w14:paraId="32AFE0B6" w14:textId="77777777" w:rsidR="00417F51" w:rsidRDefault="00417F51">
      <w:pPr>
        <w:rPr>
          <w:rFonts w:ascii="Aptos" w:hAnsi="Aptos" w:cstheme="minorHAnsi"/>
          <w:b/>
          <w:bCs/>
          <w:lang w:val="en-GB" w:bidi="ar-JO"/>
        </w:rPr>
      </w:pPr>
    </w:p>
    <w:p w14:paraId="3162B0DA" w14:textId="77777777" w:rsidR="00417F51" w:rsidRPr="00F87523" w:rsidRDefault="00417F51">
      <w:pPr>
        <w:rPr>
          <w:rFonts w:ascii="Aptos" w:hAnsi="Aptos" w:cstheme="minorHAnsi"/>
          <w:b/>
          <w:bCs/>
          <w:rtl/>
          <w:lang w:val="en-GB" w:bidi="ar-JO"/>
        </w:rPr>
      </w:pPr>
    </w:p>
    <w:p w14:paraId="79BA61B5" w14:textId="758F5EFA" w:rsidR="00F87523" w:rsidRPr="00F87523" w:rsidRDefault="0078199D" w:rsidP="00F87523">
      <w:pPr>
        <w:jc w:val="center"/>
        <w:rPr>
          <w:rFonts w:ascii="Aptos" w:hAnsi="Aptos" w:cstheme="minorHAnsi"/>
          <w:b/>
          <w:bCs/>
          <w:lang w:bidi="ar-JO"/>
        </w:rPr>
      </w:pPr>
      <w:r w:rsidRPr="00F87523">
        <w:rPr>
          <w:rFonts w:ascii="Aptos" w:hAnsi="Aptos" w:cstheme="minorHAnsi"/>
          <w:b/>
          <w:bCs/>
          <w:rtl/>
        </w:rPr>
        <w:t>إشعار المناقصة</w:t>
      </w:r>
      <w:r w:rsidRPr="00F87523">
        <w:rPr>
          <w:rFonts w:ascii="Aptos" w:hAnsi="Aptos" w:cstheme="minorHAnsi"/>
          <w:b/>
          <w:bCs/>
          <w:lang w:bidi="ar-JO"/>
        </w:rPr>
        <w:t xml:space="preserve">: </w:t>
      </w:r>
      <w:r w:rsidR="00F87523" w:rsidRPr="00F87523">
        <w:rPr>
          <w:rFonts w:ascii="Aptos" w:hAnsi="Aptos" w:cstheme="minorHAnsi"/>
          <w:b/>
          <w:bCs/>
          <w:lang w:bidi="ar-JO"/>
        </w:rPr>
        <w:t>NRC-SY-26-RFQ</w:t>
      </w:r>
      <w:r w:rsidR="00C75742" w:rsidRPr="00C75742">
        <w:rPr>
          <w:rFonts w:ascii="Aptos" w:hAnsi="Aptos" w:cstheme="minorHAnsi"/>
          <w:b/>
          <w:bCs/>
          <w:lang w:bidi="ar-JO"/>
        </w:rPr>
        <w:t>82000</w:t>
      </w:r>
      <w:r w:rsidR="00417F51">
        <w:rPr>
          <w:rFonts w:ascii="Aptos" w:hAnsi="Aptos" w:cstheme="minorHAnsi"/>
          <w:b/>
          <w:bCs/>
          <w:lang w:bidi="ar-JO"/>
        </w:rPr>
        <w:t>2</w:t>
      </w:r>
      <w:r w:rsidR="00C75742" w:rsidRPr="00C75742">
        <w:rPr>
          <w:rFonts w:ascii="Aptos" w:hAnsi="Aptos" w:cstheme="minorHAnsi"/>
          <w:b/>
          <w:bCs/>
          <w:lang w:bidi="ar-JO"/>
        </w:rPr>
        <w:t>1</w:t>
      </w:r>
    </w:p>
    <w:p w14:paraId="23268456" w14:textId="2FEA47E6" w:rsidR="00C75742" w:rsidRPr="00C75742" w:rsidRDefault="00C75742" w:rsidP="00417F51">
      <w:pPr>
        <w:bidi/>
        <w:jc w:val="center"/>
        <w:rPr>
          <w:rFonts w:ascii="Aptos" w:hAnsi="Aptos" w:cstheme="minorHAnsi"/>
          <w:b/>
          <w:bCs/>
          <w:lang w:bidi="ar-JO"/>
        </w:rPr>
      </w:pPr>
      <w:r w:rsidRPr="00C75742">
        <w:rPr>
          <w:rFonts w:ascii="Aptos" w:hAnsi="Aptos" w:cstheme="minorHAnsi"/>
          <w:b/>
          <w:bCs/>
          <w:lang w:bidi="ar-JO"/>
        </w:rPr>
        <w:lastRenderedPageBreak/>
        <w:t xml:space="preserve">  </w:t>
      </w:r>
      <w:r w:rsidRPr="00C75742">
        <w:rPr>
          <w:rFonts w:ascii="Aptos" w:hAnsi="Aptos" w:cstheme="minorHAnsi"/>
          <w:b/>
          <w:bCs/>
          <w:rtl/>
        </w:rPr>
        <w:t xml:space="preserve">استشارة </w:t>
      </w:r>
      <w:r w:rsidR="00417F51" w:rsidRPr="00417F51">
        <w:rPr>
          <w:b/>
          <w:bCs/>
          <w:rtl/>
        </w:rPr>
        <w:t>من أجل تطوير منهج جسري للتعليم غير الرسمي</w:t>
      </w:r>
      <w:r w:rsidR="00417F51" w:rsidRPr="00417F51">
        <w:rPr>
          <w:b/>
          <w:bCs/>
        </w:rPr>
        <w:t xml:space="preserve"> (NFE)</w:t>
      </w:r>
      <w:r w:rsidR="00417F51" w:rsidRPr="00417F51">
        <w:rPr>
          <w:b/>
          <w:bCs/>
          <w:rtl/>
        </w:rPr>
        <w:t>، بهدف دعم إعادة دمج الطلبة العائدين في نظام التعليم الرسمي في سوريا (من الصف الأول حتى الصف السابع)</w:t>
      </w:r>
      <w:r w:rsidR="00417F51" w:rsidRPr="00417F51">
        <w:rPr>
          <w:b/>
          <w:bCs/>
        </w:rPr>
        <w:t>.</w:t>
      </w:r>
    </w:p>
    <w:p w14:paraId="1ABEAAF5" w14:textId="3D931790" w:rsidR="00BF0DAC" w:rsidRPr="00C739EA" w:rsidRDefault="00C739EA" w:rsidP="00C739EA">
      <w:pPr>
        <w:spacing w:line="240" w:lineRule="atLeast"/>
        <w:rPr>
          <w:rFonts w:ascii="Aptos" w:hAnsi="Aptos" w:cstheme="minorHAnsi"/>
          <w:color w:val="FFFFFF"/>
          <w:spacing w:val="5"/>
          <w:sz w:val="16"/>
          <w:szCs w:val="16"/>
        </w:rPr>
      </w:pPr>
      <w:r w:rsidRPr="00C739EA">
        <w:rPr>
          <w:rFonts w:ascii="Aptos" w:hAnsi="Aptos" w:cstheme="minorHAnsi"/>
          <w:b/>
          <w:bCs/>
          <w:color w:val="FFFFFF"/>
          <w:spacing w:val="5"/>
          <w:sz w:val="16"/>
          <w:szCs w:val="16"/>
          <w:rtl/>
        </w:rPr>
        <w:t>استشارة لإجراء تحليل مقارن لمناهج التعليم الأساسي: الأردن</w:t>
      </w:r>
    </w:p>
    <w:p w14:paraId="46F0A929" w14:textId="6694F727" w:rsidR="00DA2E62" w:rsidRPr="00DA2E62" w:rsidRDefault="00DA2E62" w:rsidP="00DA2E62">
      <w:pPr>
        <w:bidi/>
        <w:ind w:right="-180"/>
        <w:rPr>
          <w:b/>
          <w:bCs/>
        </w:rPr>
      </w:pPr>
      <w:r w:rsidRPr="00DA2E62">
        <w:rPr>
          <w:rFonts w:ascii="Aptos" w:hAnsi="Aptos" w:cstheme="minorHAnsi"/>
          <w:rtl/>
        </w:rPr>
        <w:t xml:space="preserve">يود المجلس النرويجي للاجئين </w:t>
      </w:r>
      <w:r w:rsidRPr="00DA2E62">
        <w:rPr>
          <w:rFonts w:ascii="Aptos" w:hAnsi="Aptos" w:cstheme="minorHAnsi"/>
          <w:lang w:bidi="ar-JO"/>
        </w:rPr>
        <w:t xml:space="preserve">(NRC) </w:t>
      </w:r>
      <w:r w:rsidRPr="00DA2E62">
        <w:rPr>
          <w:rFonts w:ascii="Aptos" w:hAnsi="Aptos" w:cstheme="minorHAnsi"/>
          <w:rtl/>
        </w:rPr>
        <w:t xml:space="preserve">إعلام جميع الموردين المهتمين بأن الموعد النهائي لتقديم العروض لمناقصة </w:t>
      </w:r>
      <w:r w:rsidR="00C739EA" w:rsidRPr="00C75742">
        <w:rPr>
          <w:rFonts w:ascii="Aptos" w:hAnsi="Aptos" w:cstheme="minorHAnsi"/>
          <w:b/>
          <w:bCs/>
          <w:rtl/>
        </w:rPr>
        <w:t>ا</w:t>
      </w:r>
      <w:r w:rsidR="00C75742" w:rsidRPr="00C75742">
        <w:rPr>
          <w:rFonts w:ascii="Aptos" w:hAnsi="Aptos" w:cstheme="minorHAnsi"/>
          <w:b/>
          <w:bCs/>
          <w:rtl/>
        </w:rPr>
        <w:t xml:space="preserve">ستشارة </w:t>
      </w:r>
      <w:r w:rsidR="00417F51" w:rsidRPr="00417F51">
        <w:rPr>
          <w:b/>
          <w:bCs/>
          <w:rtl/>
        </w:rPr>
        <w:t>من أجل تطوير منهج جسري للتعليم غير الرسمي</w:t>
      </w:r>
      <w:r w:rsidR="00417F51" w:rsidRPr="00417F51">
        <w:rPr>
          <w:b/>
          <w:bCs/>
        </w:rPr>
        <w:t xml:space="preserve"> (NFE)</w:t>
      </w:r>
      <w:r w:rsidR="00417F51" w:rsidRPr="00417F51">
        <w:rPr>
          <w:b/>
          <w:bCs/>
          <w:rtl/>
        </w:rPr>
        <w:t>، بهدف دعم إعادة دمج الطلبة العائدين في نظام التعليم الرسمي في سوريا (من الصف الأول حتى الصف السابع)</w:t>
      </w:r>
      <w:r w:rsidR="00417F51" w:rsidRPr="00417F51">
        <w:rPr>
          <w:b/>
          <w:bCs/>
        </w:rPr>
        <w:t>.</w:t>
      </w:r>
      <w:r w:rsidRPr="00DA2E62">
        <w:rPr>
          <w:b/>
          <w:bCs/>
          <w:rtl/>
        </w:rPr>
        <w:t>قد تم تمديده</w:t>
      </w:r>
      <w:r w:rsidRPr="00DA2E62">
        <w:rPr>
          <w:b/>
          <w:bCs/>
        </w:rPr>
        <w:t xml:space="preserve">. </w:t>
      </w:r>
      <w:r w:rsidRPr="00DA2E62">
        <w:rPr>
          <w:b/>
          <w:bCs/>
          <w:rtl/>
        </w:rPr>
        <w:t xml:space="preserve">أصبح الموعد النهائي لتقديم العروض هو </w:t>
      </w:r>
      <w:r>
        <w:rPr>
          <w:rFonts w:hint="cs"/>
          <w:b/>
          <w:bCs/>
          <w:rtl/>
        </w:rPr>
        <w:t>19 نيسان</w:t>
      </w:r>
      <w:r w:rsidRPr="00DA2E62">
        <w:rPr>
          <w:b/>
          <w:bCs/>
          <w:rtl/>
        </w:rPr>
        <w:t xml:space="preserve"> 2026 الساعة 17:00 بتوقيت دمشق</w:t>
      </w:r>
      <w:r>
        <w:rPr>
          <w:rFonts w:hint="cs"/>
          <w:b/>
          <w:bCs/>
          <w:rtl/>
        </w:rPr>
        <w:t>,</w:t>
      </w:r>
      <w:r w:rsidRPr="00DA2E62">
        <w:rPr>
          <w:b/>
          <w:bCs/>
        </w:rPr>
        <w:t xml:space="preserve"> </w:t>
      </w:r>
      <w:r w:rsidRPr="00DA2E62">
        <w:rPr>
          <w:b/>
          <w:bCs/>
          <w:rtl/>
        </w:rPr>
        <w:t>جميع التفاصيل والمتطلبات والتعليمات الأخرى للمناقصة تظل دون تغيير</w:t>
      </w:r>
      <w:r w:rsidRPr="00DA2E62">
        <w:rPr>
          <w:b/>
          <w:bCs/>
        </w:rPr>
        <w:t>.</w:t>
      </w:r>
    </w:p>
    <w:p w14:paraId="44A55746" w14:textId="1996750B" w:rsidR="00C739EA" w:rsidRPr="00DA2E62" w:rsidRDefault="00C739EA" w:rsidP="00DA2E62">
      <w:pPr>
        <w:bidi/>
        <w:ind w:right="-180"/>
        <w:rPr>
          <w:rFonts w:ascii="Aptos" w:hAnsi="Aptos" w:cstheme="minorHAnsi"/>
          <w:lang w:bidi="ar-JO"/>
        </w:rPr>
      </w:pPr>
    </w:p>
    <w:p w14:paraId="440368E0" w14:textId="77777777" w:rsidR="00C739EA" w:rsidRPr="00C739EA" w:rsidRDefault="00C739EA" w:rsidP="00C739EA">
      <w:pPr>
        <w:bidi/>
        <w:ind w:right="-180"/>
        <w:rPr>
          <w:rFonts w:ascii="Aptos" w:hAnsi="Aptos" w:cstheme="minorHAnsi"/>
        </w:rPr>
      </w:pPr>
    </w:p>
    <w:p w14:paraId="1611EF46" w14:textId="77777777" w:rsidR="00C739EA" w:rsidRPr="00C739EA" w:rsidRDefault="00C739EA" w:rsidP="00C739EA">
      <w:pPr>
        <w:bidi/>
        <w:ind w:right="-180"/>
        <w:rPr>
          <w:rFonts w:ascii="Aptos" w:hAnsi="Aptos" w:cstheme="minorHAnsi"/>
        </w:rPr>
      </w:pPr>
      <w:r w:rsidRPr="00C739EA">
        <w:rPr>
          <w:rFonts w:ascii="Aptos" w:hAnsi="Aptos" w:cstheme="minorHAnsi"/>
          <w:rtl/>
        </w:rPr>
        <w:t>يرجى الاطلاع على رابط العطاء أدناه، والذي يتضمن ملف العطاء الكامل وجميع الملاحق ذات الصلة</w:t>
      </w:r>
      <w:r w:rsidRPr="00C739EA">
        <w:rPr>
          <w:rFonts w:ascii="Aptos" w:hAnsi="Aptos" w:cstheme="minorHAnsi"/>
        </w:rPr>
        <w:t xml:space="preserve">. </w:t>
      </w:r>
      <w:r w:rsidRPr="00C739EA">
        <w:rPr>
          <w:rFonts w:ascii="Aptos" w:hAnsi="Aptos" w:cstheme="minorHAnsi"/>
          <w:rtl/>
        </w:rPr>
        <w:t>نرجو قراءتها بعناية لضمان تقديم جميع المعلومات المطلوبة بشكل صحيح</w:t>
      </w:r>
      <w:r w:rsidRPr="00C739EA">
        <w:rPr>
          <w:rFonts w:ascii="Aptos" w:hAnsi="Aptos" w:cstheme="minorHAnsi"/>
        </w:rPr>
        <w:t>.</w:t>
      </w:r>
    </w:p>
    <w:p w14:paraId="02F000C0" w14:textId="491517E9" w:rsidR="006C537F" w:rsidRPr="00F87523" w:rsidRDefault="006C537F" w:rsidP="00C739EA">
      <w:pPr>
        <w:bidi/>
        <w:ind w:right="-180"/>
        <w:rPr>
          <w:rFonts w:ascii="Aptos" w:hAnsi="Aptos" w:cstheme="minorHAnsi"/>
        </w:rPr>
      </w:pPr>
    </w:p>
    <w:p w14:paraId="7518A92F" w14:textId="4EFBB884" w:rsidR="00BF0DAC" w:rsidRPr="00C739EA" w:rsidRDefault="00DA7FD1" w:rsidP="00C739EA">
      <w:pPr>
        <w:bidi/>
        <w:ind w:left="720" w:right="-180" w:firstLine="720"/>
        <w:rPr>
          <w:rFonts w:ascii="Aptos" w:hAnsi="Aptos" w:cstheme="minorHAnsi"/>
          <w:lang w:bidi="ar-JO"/>
        </w:rPr>
      </w:pPr>
      <w:r w:rsidRPr="00F87523">
        <w:rPr>
          <w:rFonts w:ascii="Aptos" w:hAnsi="Aptos" w:cstheme="minorHAnsi"/>
          <w:rtl/>
          <w:lang w:val="en-GB" w:bidi="ar-JO"/>
        </w:rPr>
        <w:t xml:space="preserve"> </w:t>
      </w:r>
    </w:p>
    <w:p w14:paraId="4C27A045" w14:textId="273C5973" w:rsidR="00D54547" w:rsidRDefault="00BF0DAC" w:rsidP="00D545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rFonts w:ascii="Aptos" w:hAnsi="Aptos" w:cstheme="minorHAnsi"/>
          <w:sz w:val="22"/>
          <w:szCs w:val="22"/>
        </w:rPr>
      </w:pPr>
      <w:r w:rsidRPr="00F87523">
        <w:rPr>
          <w:rFonts w:ascii="Aptos" w:hAnsi="Aptos" w:cstheme="minorHAnsi"/>
          <w:sz w:val="22"/>
          <w:szCs w:val="22"/>
          <w:rtl/>
        </w:rPr>
        <w:t xml:space="preserve">يرجى اتباع الرابط أدناه </w:t>
      </w:r>
      <w:r w:rsidRPr="00F87523">
        <w:rPr>
          <w:rFonts w:ascii="Aptos" w:hAnsi="Aptos" w:cstheme="minorHAnsi"/>
          <w:b/>
          <w:bCs/>
          <w:color w:val="FF0000"/>
          <w:sz w:val="22"/>
          <w:szCs w:val="22"/>
          <w:highlight w:val="yellow"/>
          <w:rtl/>
        </w:rPr>
        <w:t>لتنزيل</w:t>
      </w:r>
      <w:r w:rsidRPr="00F87523">
        <w:rPr>
          <w:rFonts w:ascii="Aptos" w:hAnsi="Aptos" w:cstheme="minorHAnsi"/>
          <w:sz w:val="22"/>
          <w:szCs w:val="22"/>
          <w:rtl/>
        </w:rPr>
        <w:t xml:space="preserve"> وثيقة طلب عرض الأسعار والمرفقات</w:t>
      </w:r>
    </w:p>
    <w:p w14:paraId="634BE3D9" w14:textId="442A80B7" w:rsidR="00372572" w:rsidRDefault="000933EB" w:rsidP="00FA6E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rFonts w:ascii="Aptos" w:hAnsi="Aptos" w:cstheme="minorHAnsi"/>
          <w:sz w:val="22"/>
          <w:szCs w:val="22"/>
        </w:rPr>
      </w:pPr>
      <w:hyperlink r:id="rId14" w:history="1">
        <w:r w:rsidRPr="00B706A4">
          <w:rPr>
            <w:rStyle w:val="Hyperlink"/>
            <w:rFonts w:ascii="Aptos" w:hAnsi="Aptos" w:cstheme="minorHAnsi"/>
            <w:sz w:val="22"/>
            <w:szCs w:val="22"/>
          </w:rPr>
          <w:t>https://etbsystem.no/ClientTrans/Download?ID=iDT2k3RQpVc%3d</w:t>
        </w:r>
      </w:hyperlink>
      <w:r>
        <w:rPr>
          <w:rFonts w:ascii="Aptos" w:hAnsi="Aptos" w:cstheme="minorHAnsi"/>
          <w:sz w:val="22"/>
          <w:szCs w:val="22"/>
        </w:rPr>
        <w:t xml:space="preserve"> </w:t>
      </w:r>
    </w:p>
    <w:p w14:paraId="2C1B074D" w14:textId="77777777" w:rsidR="000933EB" w:rsidRDefault="000933EB" w:rsidP="00093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rFonts w:ascii="Aptos" w:hAnsi="Aptos" w:cstheme="minorHAnsi"/>
          <w:sz w:val="22"/>
          <w:szCs w:val="22"/>
        </w:rPr>
      </w:pPr>
    </w:p>
    <w:p w14:paraId="5F9BD255" w14:textId="77777777" w:rsidR="000933EB" w:rsidRDefault="000933EB" w:rsidP="00093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rFonts w:ascii="Aptos" w:hAnsi="Aptos" w:cstheme="minorHAnsi"/>
          <w:sz w:val="22"/>
          <w:szCs w:val="22"/>
        </w:rPr>
      </w:pPr>
    </w:p>
    <w:p w14:paraId="09A0DE71" w14:textId="77777777" w:rsidR="000933EB" w:rsidRPr="00FA6ED1" w:rsidRDefault="000933EB" w:rsidP="00093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rFonts w:ascii="Aptos" w:hAnsi="Aptos" w:cstheme="minorHAnsi"/>
          <w:sz w:val="22"/>
          <w:szCs w:val="22"/>
        </w:rPr>
      </w:pPr>
    </w:p>
    <w:p w14:paraId="28095DEF" w14:textId="062D4663" w:rsidR="00FA6ED1" w:rsidRDefault="00BF0DAC" w:rsidP="00FA6E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bidi/>
        <w:ind w:left="-180" w:right="-180"/>
        <w:rPr>
          <w:rFonts w:ascii="Aptos" w:hAnsi="Aptos" w:cstheme="minorHAnsi"/>
          <w:lang w:bidi="ar-JO"/>
        </w:rPr>
      </w:pPr>
      <w:r w:rsidRPr="00F87523">
        <w:rPr>
          <w:rFonts w:ascii="Aptos" w:hAnsi="Aptos" w:cstheme="minorHAnsi"/>
          <w:rtl/>
          <w:lang w:bidi="ar-JO"/>
        </w:rPr>
        <w:t xml:space="preserve">يرجى اتباع الرابط التالي من اجل </w:t>
      </w:r>
      <w:r w:rsidRPr="00F87523">
        <w:rPr>
          <w:rFonts w:ascii="Aptos" w:hAnsi="Aptos" w:cstheme="minorHAnsi"/>
          <w:b/>
          <w:bCs/>
          <w:color w:val="FF0000"/>
          <w:highlight w:val="yellow"/>
          <w:rtl/>
          <w:lang w:bidi="ar-JO"/>
        </w:rPr>
        <w:t>تحميل</w:t>
      </w:r>
      <w:r w:rsidRPr="00F87523">
        <w:rPr>
          <w:rFonts w:ascii="Aptos" w:hAnsi="Aptos" w:cstheme="minorHAnsi"/>
          <w:color w:val="FF0000"/>
          <w:rtl/>
          <w:lang w:bidi="ar-JO"/>
        </w:rPr>
        <w:t xml:space="preserve"> </w:t>
      </w:r>
      <w:r w:rsidRPr="00F87523">
        <w:rPr>
          <w:rFonts w:ascii="Aptos" w:hAnsi="Aptos" w:cstheme="minorHAnsi"/>
          <w:rtl/>
          <w:lang w:bidi="ar-JO"/>
        </w:rPr>
        <w:t>ملفات عرض سعركم</w:t>
      </w:r>
    </w:p>
    <w:p w14:paraId="69EC1BCA" w14:textId="7E917853" w:rsidR="00DA2E62" w:rsidRDefault="000933EB" w:rsidP="00DA2E6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bidi/>
        <w:ind w:left="-180" w:right="-180"/>
        <w:rPr>
          <w:rFonts w:ascii="Aptos" w:hAnsi="Aptos" w:cstheme="minorHAnsi"/>
          <w:lang w:bidi="ar-JO"/>
        </w:rPr>
      </w:pPr>
      <w:hyperlink r:id="rId15" w:history="1">
        <w:r w:rsidRPr="00B706A4">
          <w:rPr>
            <w:rStyle w:val="Hyperlink"/>
            <w:rFonts w:ascii="Aptos" w:hAnsi="Aptos" w:cstheme="minorHAnsi"/>
            <w:lang w:bidi="ar-JO"/>
          </w:rPr>
          <w:t>https://etbsystem.no/ClientTrans/Upload?ID=iDT2k3RQpVc%3d</w:t>
        </w:r>
      </w:hyperlink>
      <w:r>
        <w:rPr>
          <w:rFonts w:ascii="Aptos" w:hAnsi="Aptos" w:cstheme="minorHAnsi"/>
          <w:lang w:bidi="ar-JO"/>
        </w:rPr>
        <w:t xml:space="preserve"> </w:t>
      </w:r>
    </w:p>
    <w:p w14:paraId="50316840" w14:textId="77777777" w:rsidR="00DA2E62" w:rsidRDefault="00DA2E62" w:rsidP="00DA2E6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bidi/>
        <w:ind w:left="-180" w:right="-180"/>
        <w:rPr>
          <w:rFonts w:ascii="Aptos" w:hAnsi="Aptos" w:cstheme="minorHAnsi"/>
          <w:lang w:bidi="ar-JO"/>
        </w:rPr>
      </w:pPr>
    </w:p>
    <w:p w14:paraId="60D85650" w14:textId="77777777" w:rsidR="0089568D" w:rsidRDefault="0089568D" w:rsidP="0089568D">
      <w:pPr>
        <w:bidi/>
        <w:ind w:right="-180"/>
      </w:pPr>
    </w:p>
    <w:p w14:paraId="15F5A583" w14:textId="77777777" w:rsidR="00DA2E62" w:rsidRPr="00F87523" w:rsidRDefault="00DA2E62" w:rsidP="00DA2E62">
      <w:pPr>
        <w:bidi/>
        <w:ind w:right="-180"/>
        <w:rPr>
          <w:rFonts w:ascii="Aptos" w:hAnsi="Aptos" w:cstheme="minorHAnsi"/>
          <w:b/>
          <w:bCs/>
          <w:rtl/>
          <w:lang w:val="en-GB" w:bidi="ar-JO"/>
        </w:rPr>
      </w:pPr>
    </w:p>
    <w:p w14:paraId="135D28C2" w14:textId="77777777" w:rsidR="0089568D" w:rsidRPr="00F87523" w:rsidRDefault="0089568D" w:rsidP="009B2DCB">
      <w:pPr>
        <w:bidi/>
        <w:ind w:right="-180"/>
        <w:rPr>
          <w:rFonts w:ascii="Aptos" w:hAnsi="Aptos" w:cstheme="minorHAnsi"/>
          <w:rtl/>
          <w:lang w:val="en-GB" w:bidi="ar-JO"/>
        </w:rPr>
      </w:pPr>
      <w:r w:rsidRPr="00F87523">
        <w:rPr>
          <w:rFonts w:ascii="Aptos" w:hAnsi="Aptos" w:cstheme="minorHAnsi"/>
          <w:rtl/>
          <w:lang w:val="en-GB" w:bidi="ar-JO"/>
        </w:rPr>
        <w:t>شروط تقديم العرض:</w:t>
      </w:r>
    </w:p>
    <w:p w14:paraId="3F4A310D" w14:textId="77777777" w:rsidR="009B2DCB" w:rsidRPr="00F87523" w:rsidRDefault="009B2DCB" w:rsidP="009B2DCB">
      <w:pPr>
        <w:bidi/>
        <w:ind w:right="-180"/>
        <w:rPr>
          <w:rFonts w:ascii="Aptos" w:hAnsi="Aptos" w:cstheme="minorHAnsi"/>
          <w:lang w:val="en-GB" w:bidi="ar-JO"/>
        </w:rPr>
      </w:pPr>
    </w:p>
    <w:p w14:paraId="77F14987" w14:textId="77777777" w:rsidR="0089568D" w:rsidRPr="00F87523" w:rsidRDefault="0089568D" w:rsidP="0089568D">
      <w:pPr>
        <w:numPr>
          <w:ilvl w:val="0"/>
          <w:numId w:val="15"/>
        </w:numPr>
        <w:bidi/>
        <w:ind w:right="-180"/>
        <w:rPr>
          <w:rFonts w:ascii="Aptos" w:hAnsi="Aptos" w:cstheme="minorHAnsi"/>
          <w:lang w:bidi="ar-JO"/>
        </w:rPr>
      </w:pPr>
      <w:r w:rsidRPr="00F87523">
        <w:rPr>
          <w:rFonts w:ascii="Aptos" w:hAnsi="Aptos" w:cstheme="minorHAnsi"/>
          <w:rtl/>
          <w:lang w:val="en-GB"/>
        </w:rPr>
        <w:t>املأ بيانات الشركة ثم اضغط على</w:t>
      </w:r>
      <w:r w:rsidRPr="00F87523">
        <w:rPr>
          <w:rFonts w:ascii="Aptos" w:hAnsi="Aptos" w:cstheme="minorHAnsi"/>
          <w:lang w:bidi="ar-JO"/>
        </w:rPr>
        <w:t xml:space="preserve"> “Download”.</w:t>
      </w:r>
    </w:p>
    <w:p w14:paraId="7E9EC2F0" w14:textId="08549225" w:rsidR="0089568D" w:rsidRPr="00F87523" w:rsidRDefault="0089568D" w:rsidP="007A307A">
      <w:pPr>
        <w:numPr>
          <w:ilvl w:val="0"/>
          <w:numId w:val="15"/>
        </w:numPr>
        <w:bidi/>
        <w:ind w:right="-180"/>
        <w:rPr>
          <w:rFonts w:ascii="Aptos" w:hAnsi="Aptos" w:cstheme="minorHAnsi"/>
          <w:lang w:bidi="ar-JO"/>
        </w:rPr>
      </w:pPr>
      <w:r w:rsidRPr="00F87523">
        <w:rPr>
          <w:rFonts w:ascii="Aptos" w:hAnsi="Aptos" w:cstheme="minorHAnsi"/>
          <w:rtl/>
          <w:lang w:val="en-GB"/>
        </w:rPr>
        <w:t>راجع واقرأ مستندات المناقصة بعناية، وإذا كان لديك أي أسئلة فنية أو صعوبة في الوصول إلى الرابط، يرجى التواصل معنا على البريد الإلكتروني</w:t>
      </w:r>
      <w:r w:rsidRPr="00F87523">
        <w:rPr>
          <w:rFonts w:ascii="Aptos" w:hAnsi="Aptos" w:cstheme="minorHAnsi"/>
          <w:lang w:bidi="ar-JO"/>
        </w:rPr>
        <w:t xml:space="preserve">: </w:t>
      </w:r>
      <w:hyperlink r:id="rId16" w:history="1">
        <w:r w:rsidR="007A307A" w:rsidRPr="00F87523">
          <w:rPr>
            <w:rStyle w:val="Hyperlink"/>
            <w:rFonts w:ascii="Aptos" w:hAnsi="Aptos" w:cstheme="minorHAnsi"/>
            <w:lang w:bidi="ar-JO"/>
          </w:rPr>
          <w:t>syria.bids@nrc.no</w:t>
        </w:r>
      </w:hyperlink>
      <w:r w:rsidR="007A307A" w:rsidRPr="00F87523">
        <w:rPr>
          <w:rFonts w:ascii="Aptos" w:hAnsi="Aptos" w:cstheme="minorHAnsi"/>
          <w:rtl/>
          <w:lang w:bidi="ar-JO"/>
        </w:rPr>
        <w:t xml:space="preserve"> </w:t>
      </w:r>
      <w:r w:rsidRPr="00F87523">
        <w:rPr>
          <w:rFonts w:ascii="Aptos" w:hAnsi="Aptos" w:cstheme="minorHAnsi"/>
          <w:lang w:bidi="ar-JO"/>
        </w:rPr>
        <w:t xml:space="preserve"> </w:t>
      </w:r>
      <w:r w:rsidRPr="00F87523">
        <w:rPr>
          <w:rFonts w:ascii="Aptos" w:hAnsi="Aptos" w:cstheme="minorHAnsi"/>
          <w:rtl/>
          <w:lang w:val="en-GB"/>
        </w:rPr>
        <w:t>مع ذكر ما يلي</w:t>
      </w:r>
      <w:r w:rsidRPr="00F87523">
        <w:rPr>
          <w:rFonts w:ascii="Aptos" w:hAnsi="Aptos" w:cstheme="minorHAnsi"/>
          <w:lang w:bidi="ar-JO"/>
        </w:rPr>
        <w:t>:</w:t>
      </w:r>
    </w:p>
    <w:p w14:paraId="2BA97DFB" w14:textId="77777777" w:rsidR="0089568D" w:rsidRPr="00F87523" w:rsidRDefault="0089568D" w:rsidP="0089568D">
      <w:pPr>
        <w:numPr>
          <w:ilvl w:val="1"/>
          <w:numId w:val="15"/>
        </w:numPr>
        <w:bidi/>
        <w:ind w:right="-180"/>
        <w:rPr>
          <w:rFonts w:ascii="Aptos" w:hAnsi="Aptos" w:cstheme="minorHAnsi"/>
          <w:lang w:bidi="ar-JO"/>
        </w:rPr>
      </w:pPr>
      <w:r w:rsidRPr="00F87523">
        <w:rPr>
          <w:rFonts w:ascii="Aptos" w:hAnsi="Aptos" w:cstheme="minorHAnsi"/>
          <w:rtl/>
          <w:lang w:val="en-GB"/>
        </w:rPr>
        <w:t>رقم المرجع في خانة موضوع البريد الإلكتروني</w:t>
      </w:r>
      <w:r w:rsidRPr="00F87523">
        <w:rPr>
          <w:rFonts w:ascii="Aptos" w:hAnsi="Aptos" w:cstheme="minorHAnsi"/>
          <w:lang w:bidi="ar-JO"/>
        </w:rPr>
        <w:t>.</w:t>
      </w:r>
    </w:p>
    <w:p w14:paraId="2052C55A" w14:textId="77777777" w:rsidR="0089568D" w:rsidRPr="00F87523" w:rsidRDefault="0089568D" w:rsidP="0089568D">
      <w:pPr>
        <w:numPr>
          <w:ilvl w:val="1"/>
          <w:numId w:val="15"/>
        </w:numPr>
        <w:bidi/>
        <w:ind w:right="-180"/>
        <w:rPr>
          <w:rFonts w:ascii="Aptos" w:hAnsi="Aptos" w:cstheme="minorHAnsi"/>
          <w:lang w:bidi="ar-JO"/>
        </w:rPr>
      </w:pPr>
      <w:r w:rsidRPr="00F87523">
        <w:rPr>
          <w:rFonts w:ascii="Aptos" w:hAnsi="Aptos" w:cstheme="minorHAnsi"/>
          <w:rtl/>
          <w:lang w:val="en-GB"/>
        </w:rPr>
        <w:t>يرجى ملاحظة أن العروض المرسلة إلى البريد الإلكتروني أعلاه لن تُقبل. يجب تقديم العروض الرسمية كما هو مذكور أدناه</w:t>
      </w:r>
      <w:r w:rsidRPr="00F87523">
        <w:rPr>
          <w:rFonts w:ascii="Aptos" w:hAnsi="Aptos" w:cstheme="minorHAnsi"/>
          <w:lang w:bidi="ar-JO"/>
        </w:rPr>
        <w:t>.</w:t>
      </w:r>
    </w:p>
    <w:p w14:paraId="2269C5E5" w14:textId="77777777" w:rsidR="0089568D" w:rsidRPr="00F87523" w:rsidRDefault="0089568D" w:rsidP="0089568D">
      <w:pPr>
        <w:numPr>
          <w:ilvl w:val="1"/>
          <w:numId w:val="15"/>
        </w:numPr>
        <w:bidi/>
        <w:ind w:right="-180"/>
        <w:rPr>
          <w:rFonts w:ascii="Aptos" w:hAnsi="Aptos" w:cstheme="minorHAnsi"/>
          <w:lang w:bidi="ar-JO"/>
        </w:rPr>
      </w:pPr>
      <w:r w:rsidRPr="00F87523">
        <w:rPr>
          <w:rFonts w:ascii="Aptos" w:hAnsi="Aptos" w:cstheme="minorHAnsi"/>
          <w:rtl/>
          <w:lang w:val="en-GB"/>
        </w:rPr>
        <w:t>اسم الشركة – في خانة موضوع البريد الإلكتروني</w:t>
      </w:r>
      <w:r w:rsidRPr="00F87523">
        <w:rPr>
          <w:rFonts w:ascii="Aptos" w:hAnsi="Aptos" w:cstheme="minorHAnsi"/>
          <w:lang w:bidi="ar-JO"/>
        </w:rPr>
        <w:t>.</w:t>
      </w:r>
    </w:p>
    <w:p w14:paraId="4ED99E82" w14:textId="77777777" w:rsidR="0089568D" w:rsidRPr="00F87523" w:rsidRDefault="0089568D" w:rsidP="0089568D">
      <w:pPr>
        <w:numPr>
          <w:ilvl w:val="1"/>
          <w:numId w:val="15"/>
        </w:numPr>
        <w:bidi/>
        <w:ind w:right="-180"/>
        <w:rPr>
          <w:rFonts w:ascii="Aptos" w:hAnsi="Aptos" w:cstheme="minorHAnsi"/>
          <w:lang w:bidi="ar-JO"/>
        </w:rPr>
      </w:pPr>
      <w:r w:rsidRPr="00F87523">
        <w:rPr>
          <w:rFonts w:ascii="Aptos" w:hAnsi="Aptos" w:cstheme="minorHAnsi"/>
          <w:rtl/>
          <w:lang w:val="en-GB"/>
        </w:rPr>
        <w:t>اسم الشخص الذي لديه استفسارات المستندات في نص البريد الإلكتروني</w:t>
      </w:r>
      <w:r w:rsidRPr="00F87523">
        <w:rPr>
          <w:rFonts w:ascii="Aptos" w:hAnsi="Aptos" w:cstheme="minorHAnsi"/>
          <w:lang w:bidi="ar-JO"/>
        </w:rPr>
        <w:t>.</w:t>
      </w:r>
    </w:p>
    <w:p w14:paraId="0DA2C389" w14:textId="77777777" w:rsidR="0089568D" w:rsidRPr="00F87523" w:rsidRDefault="0089568D" w:rsidP="0089568D">
      <w:pPr>
        <w:numPr>
          <w:ilvl w:val="0"/>
          <w:numId w:val="15"/>
        </w:numPr>
        <w:bidi/>
        <w:ind w:right="-180"/>
        <w:rPr>
          <w:rFonts w:ascii="Aptos" w:hAnsi="Aptos" w:cstheme="minorHAnsi"/>
          <w:lang w:bidi="ar-JO"/>
        </w:rPr>
      </w:pPr>
      <w:r w:rsidRPr="00F87523">
        <w:rPr>
          <w:rFonts w:ascii="Aptos" w:hAnsi="Aptos" w:cstheme="minorHAnsi"/>
          <w:rtl/>
          <w:lang w:val="en-GB"/>
        </w:rPr>
        <w:t xml:space="preserve">يجب تقديم العرض الخاص بك بدقة من </w:t>
      </w:r>
      <w:r w:rsidRPr="00F87523">
        <w:rPr>
          <w:rFonts w:ascii="Aptos" w:hAnsi="Aptos" w:cstheme="minorHAnsi"/>
          <w:highlight w:val="yellow"/>
          <w:rtl/>
          <w:lang w:val="en-GB"/>
        </w:rPr>
        <w:t xml:space="preserve">خلال </w:t>
      </w:r>
      <w:r w:rsidRPr="00C739EA">
        <w:rPr>
          <w:rFonts w:ascii="Aptos" w:hAnsi="Aptos" w:cstheme="minorHAnsi"/>
          <w:highlight w:val="yellow"/>
          <w:rtl/>
          <w:lang w:val="en-GB"/>
        </w:rPr>
        <w:t>صندوق</w:t>
      </w:r>
      <w:r w:rsidRPr="00C739EA">
        <w:rPr>
          <w:rFonts w:ascii="Aptos" w:hAnsi="Aptos" w:cstheme="minorHAnsi"/>
          <w:lang w:val="en-GB"/>
        </w:rPr>
        <w:t xml:space="preserve"> </w:t>
      </w:r>
      <w:proofErr w:type="spellStart"/>
      <w:r w:rsidRPr="00C739EA">
        <w:rPr>
          <w:rFonts w:ascii="Aptos" w:hAnsi="Aptos" w:cstheme="minorHAnsi"/>
          <w:highlight w:val="yellow"/>
          <w:lang w:val="en-GB"/>
        </w:rPr>
        <w:t>eTB</w:t>
      </w:r>
      <w:proofErr w:type="spellEnd"/>
      <w:r w:rsidRPr="00F87523">
        <w:rPr>
          <w:rFonts w:ascii="Aptos" w:hAnsi="Aptos" w:cstheme="minorHAnsi"/>
          <w:lang w:bidi="ar-JO"/>
        </w:rPr>
        <w:t xml:space="preserve"> </w:t>
      </w:r>
      <w:r w:rsidRPr="00F87523">
        <w:rPr>
          <w:rFonts w:ascii="Aptos" w:hAnsi="Aptos" w:cstheme="minorHAnsi"/>
          <w:rtl/>
          <w:lang w:val="en-GB"/>
        </w:rPr>
        <w:t>عبر الروابط أدناه</w:t>
      </w:r>
      <w:r w:rsidRPr="00F87523">
        <w:rPr>
          <w:rFonts w:ascii="Aptos" w:hAnsi="Aptos" w:cstheme="minorHAnsi"/>
          <w:lang w:bidi="ar-JO"/>
        </w:rPr>
        <w:t>.</w:t>
      </w:r>
    </w:p>
    <w:p w14:paraId="38341E3C" w14:textId="050BADEB" w:rsidR="0089568D" w:rsidRPr="00F87523" w:rsidRDefault="0089568D" w:rsidP="0089568D">
      <w:pPr>
        <w:numPr>
          <w:ilvl w:val="0"/>
          <w:numId w:val="15"/>
        </w:numPr>
        <w:bidi/>
        <w:ind w:right="-180"/>
        <w:rPr>
          <w:rFonts w:ascii="Aptos" w:hAnsi="Aptos" w:cstheme="minorHAnsi"/>
          <w:lang w:bidi="ar-JO"/>
        </w:rPr>
      </w:pPr>
      <w:r w:rsidRPr="00F87523">
        <w:rPr>
          <w:rFonts w:ascii="Aptos" w:hAnsi="Aptos" w:cstheme="minorHAnsi"/>
          <w:rtl/>
          <w:lang w:val="en-GB"/>
        </w:rPr>
        <w:t xml:space="preserve">آخر موعد لتقديم العروض: </w:t>
      </w:r>
      <w:r w:rsidR="0029483A">
        <w:rPr>
          <w:rFonts w:ascii="Aptos" w:hAnsi="Aptos" w:cstheme="minorHAnsi" w:hint="cs"/>
          <w:highlight w:val="yellow"/>
          <w:rtl/>
          <w:lang w:val="en-GB"/>
        </w:rPr>
        <w:t>1</w:t>
      </w:r>
      <w:r w:rsidR="00DA2E62">
        <w:rPr>
          <w:rFonts w:ascii="Aptos" w:hAnsi="Aptos" w:cstheme="minorHAnsi" w:hint="cs"/>
          <w:highlight w:val="yellow"/>
          <w:rtl/>
          <w:lang w:val="en-GB" w:bidi="ar-JO"/>
        </w:rPr>
        <w:t xml:space="preserve">9 </w:t>
      </w:r>
      <w:r w:rsidR="0029483A">
        <w:rPr>
          <w:rFonts w:ascii="Aptos" w:hAnsi="Aptos" w:cstheme="minorHAnsi" w:hint="cs"/>
          <w:highlight w:val="yellow"/>
          <w:rtl/>
          <w:lang w:val="en-GB" w:bidi="ar-JO"/>
        </w:rPr>
        <w:t>نيسان</w:t>
      </w:r>
      <w:r w:rsidRPr="00F87523">
        <w:rPr>
          <w:rFonts w:ascii="Aptos" w:hAnsi="Aptos" w:cstheme="minorHAnsi"/>
          <w:highlight w:val="yellow"/>
          <w:rtl/>
          <w:lang w:val="en-GB"/>
        </w:rPr>
        <w:t>-</w:t>
      </w:r>
      <w:r w:rsidRPr="00C739EA">
        <w:rPr>
          <w:rFonts w:ascii="Aptos" w:hAnsi="Aptos" w:cstheme="minorHAnsi"/>
          <w:highlight w:val="yellow"/>
          <w:rtl/>
          <w:lang w:val="en-GB"/>
        </w:rPr>
        <w:t>202</w:t>
      </w:r>
      <w:r w:rsidR="007A307A" w:rsidRPr="00C739EA">
        <w:rPr>
          <w:rFonts w:ascii="Aptos" w:hAnsi="Aptos" w:cstheme="minorHAnsi"/>
          <w:highlight w:val="yellow"/>
          <w:rtl/>
          <w:lang w:val="en-GB"/>
        </w:rPr>
        <w:t>6</w:t>
      </w:r>
      <w:r w:rsidR="00C739EA" w:rsidRPr="00C739EA">
        <w:rPr>
          <w:rFonts w:ascii="Aptos" w:hAnsi="Aptos" w:cstheme="minorHAnsi" w:hint="cs"/>
          <w:highlight w:val="yellow"/>
          <w:rtl/>
          <w:lang w:bidi="ar-JO"/>
        </w:rPr>
        <w:t xml:space="preserve"> </w:t>
      </w:r>
      <w:r w:rsidR="00C739EA" w:rsidRPr="00C739EA">
        <w:rPr>
          <w:rFonts w:ascii="Aptos" w:hAnsi="Aptos" w:cstheme="minorHAnsi"/>
          <w:highlight w:val="yellow"/>
          <w:rtl/>
          <w:lang w:val="en-GB"/>
        </w:rPr>
        <w:t xml:space="preserve">الساعة </w:t>
      </w:r>
      <w:r w:rsidR="00C739EA" w:rsidRPr="00F87523">
        <w:rPr>
          <w:rFonts w:ascii="Aptos" w:hAnsi="Aptos" w:cstheme="minorHAnsi"/>
          <w:highlight w:val="yellow"/>
          <w:rtl/>
          <w:lang w:val="en-GB"/>
        </w:rPr>
        <w:t>17:</w:t>
      </w:r>
      <w:r w:rsidR="00C739EA" w:rsidRPr="00C75742">
        <w:rPr>
          <w:rFonts w:ascii="Aptos" w:hAnsi="Aptos" w:cstheme="minorHAnsi"/>
          <w:highlight w:val="yellow"/>
          <w:rtl/>
          <w:lang w:val="en-GB"/>
        </w:rPr>
        <w:t>00</w:t>
      </w:r>
      <w:r w:rsidR="00C75742" w:rsidRPr="00C75742">
        <w:rPr>
          <w:rFonts w:ascii="Aptos" w:hAnsi="Aptos" w:cstheme="minorHAnsi" w:hint="cs"/>
          <w:highlight w:val="yellow"/>
          <w:rtl/>
        </w:rPr>
        <w:t>بتوقيت دمشق</w:t>
      </w:r>
      <w:r w:rsidR="00C75742">
        <w:rPr>
          <w:rFonts w:ascii="Aptos" w:hAnsi="Aptos" w:cstheme="minorHAnsi" w:hint="cs"/>
          <w:rtl/>
        </w:rPr>
        <w:t xml:space="preserve"> .</w:t>
      </w:r>
    </w:p>
    <w:p w14:paraId="2C3291D9" w14:textId="77777777" w:rsidR="0089568D" w:rsidRPr="00F87523" w:rsidRDefault="0089568D" w:rsidP="0089568D">
      <w:pPr>
        <w:numPr>
          <w:ilvl w:val="0"/>
          <w:numId w:val="15"/>
        </w:numPr>
        <w:bidi/>
        <w:ind w:right="-180"/>
        <w:rPr>
          <w:rFonts w:ascii="Aptos" w:hAnsi="Aptos" w:cstheme="minorHAnsi"/>
          <w:lang w:bidi="ar-JO"/>
        </w:rPr>
      </w:pPr>
      <w:r w:rsidRPr="00F87523">
        <w:rPr>
          <w:rFonts w:ascii="Aptos" w:hAnsi="Aptos" w:cstheme="minorHAnsi"/>
          <w:rtl/>
          <w:lang w:val="en-GB"/>
        </w:rPr>
        <w:t>يرجى ملاحظة أننا سنتواصل مع الموردين الذين يسجلون بيانات الاتصال الخاصة بهم فقط</w:t>
      </w:r>
      <w:r w:rsidRPr="00F87523">
        <w:rPr>
          <w:rFonts w:ascii="Aptos" w:hAnsi="Aptos" w:cstheme="minorHAnsi"/>
          <w:lang w:bidi="ar-JO"/>
        </w:rPr>
        <w:t>.</w:t>
      </w:r>
    </w:p>
    <w:p w14:paraId="10D696A0" w14:textId="77777777" w:rsidR="0089568D" w:rsidRPr="00F87523" w:rsidRDefault="0089568D" w:rsidP="0089568D">
      <w:pPr>
        <w:bidi/>
        <w:ind w:right="-180"/>
        <w:rPr>
          <w:rFonts w:ascii="Aptos" w:hAnsi="Aptos" w:cstheme="minorHAnsi"/>
          <w:b/>
          <w:bCs/>
          <w:rtl/>
          <w:lang w:bidi="ar-JO"/>
        </w:rPr>
      </w:pPr>
    </w:p>
    <w:sectPr w:rsidR="0089568D" w:rsidRPr="00F87523" w:rsidSect="006C7B6E">
      <w:footerReference w:type="default" r:id="rId17"/>
      <w:pgSz w:w="12240" w:h="15840"/>
      <w:pgMar w:top="720" w:right="810" w:bottom="180" w:left="990" w:header="0" w:footer="345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770F87" w14:textId="77777777" w:rsidR="009651DB" w:rsidRDefault="009651DB" w:rsidP="00C31479">
      <w:r>
        <w:separator/>
      </w:r>
    </w:p>
  </w:endnote>
  <w:endnote w:type="continuationSeparator" w:id="0">
    <w:p w14:paraId="392FF18D" w14:textId="77777777" w:rsidR="009651DB" w:rsidRDefault="009651DB" w:rsidP="00C314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AE1866" w14:textId="1AD8980C" w:rsidR="00EF0985" w:rsidRDefault="00EF0985">
    <w:pPr>
      <w:tabs>
        <w:tab w:val="center" w:pos="4550"/>
        <w:tab w:val="left" w:pos="5818"/>
      </w:tabs>
      <w:ind w:right="260"/>
      <w:jc w:val="right"/>
      <w:rPr>
        <w:color w:val="0F243E" w:themeColor="text2" w:themeShade="80"/>
      </w:rPr>
    </w:pPr>
    <w:r>
      <w:rPr>
        <w:color w:val="548DD4" w:themeColor="text2" w:themeTint="99"/>
        <w:spacing w:val="60"/>
      </w:rPr>
      <w:t>Page</w:t>
    </w:r>
    <w:r>
      <w:rPr>
        <w:color w:val="548DD4" w:themeColor="text2" w:themeTint="99"/>
      </w:rPr>
      <w:t xml:space="preserve">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 PAGE   \* MERGEFORMAT </w:instrText>
    </w:r>
    <w:r>
      <w:rPr>
        <w:color w:val="17365D" w:themeColor="text2" w:themeShade="BF"/>
      </w:rPr>
      <w:fldChar w:fldCharType="separate"/>
    </w:r>
    <w:r>
      <w:rPr>
        <w:noProof/>
        <w:color w:val="17365D" w:themeColor="text2" w:themeShade="BF"/>
      </w:rPr>
      <w:t>1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 NUMPAGES  \* Arabic  \* MERGEFORMAT </w:instrText>
    </w:r>
    <w:r>
      <w:rPr>
        <w:color w:val="17365D" w:themeColor="text2" w:themeShade="BF"/>
      </w:rPr>
      <w:fldChar w:fldCharType="separate"/>
    </w:r>
    <w:r>
      <w:rPr>
        <w:noProof/>
        <w:color w:val="17365D" w:themeColor="text2" w:themeShade="BF"/>
      </w:rPr>
      <w:t>2</w:t>
    </w:r>
    <w:r>
      <w:rPr>
        <w:color w:val="17365D" w:themeColor="text2" w:themeShade="BF"/>
      </w:rPr>
      <w:fldChar w:fldCharType="end"/>
    </w:r>
  </w:p>
  <w:p w14:paraId="79EAF231" w14:textId="77777777" w:rsidR="00EF0985" w:rsidRDefault="00EF09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2FD682" w14:textId="77777777" w:rsidR="009651DB" w:rsidRDefault="009651DB" w:rsidP="00C31479">
      <w:r>
        <w:separator/>
      </w:r>
    </w:p>
  </w:footnote>
  <w:footnote w:type="continuationSeparator" w:id="0">
    <w:p w14:paraId="418E929D" w14:textId="77777777" w:rsidR="009651DB" w:rsidRDefault="009651DB" w:rsidP="00C314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E48D0"/>
    <w:multiLevelType w:val="multilevel"/>
    <w:tmpl w:val="229895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5956AE"/>
    <w:multiLevelType w:val="hybridMultilevel"/>
    <w:tmpl w:val="747ACA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D4661A"/>
    <w:multiLevelType w:val="hybridMultilevel"/>
    <w:tmpl w:val="83282718"/>
    <w:lvl w:ilvl="0" w:tplc="B95ECA36">
      <w:start w:val="3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3802B4"/>
    <w:multiLevelType w:val="hybridMultilevel"/>
    <w:tmpl w:val="2B025B88"/>
    <w:lvl w:ilvl="0" w:tplc="B1F0DFB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4A11F1"/>
    <w:multiLevelType w:val="hybridMultilevel"/>
    <w:tmpl w:val="D9AC35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F4D0794"/>
    <w:multiLevelType w:val="hybridMultilevel"/>
    <w:tmpl w:val="21AAD8B2"/>
    <w:lvl w:ilvl="0" w:tplc="B2FE6E4C">
      <w:start w:val="1"/>
      <w:numFmt w:val="decimal"/>
      <w:lvlText w:val="%1."/>
      <w:lvlJc w:val="left"/>
      <w:pPr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9A0EBE"/>
    <w:multiLevelType w:val="hybridMultilevel"/>
    <w:tmpl w:val="90B8477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813635F"/>
    <w:multiLevelType w:val="multilevel"/>
    <w:tmpl w:val="0E0C46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ED22D98"/>
    <w:multiLevelType w:val="hybridMultilevel"/>
    <w:tmpl w:val="98B00282"/>
    <w:lvl w:ilvl="0" w:tplc="86B67DA0">
      <w:start w:val="1"/>
      <w:numFmt w:val="decimal"/>
      <w:lvlText w:val="%1."/>
      <w:lvlJc w:val="left"/>
      <w:pPr>
        <w:ind w:left="634" w:hanging="452"/>
      </w:pPr>
      <w:rPr>
        <w:rFonts w:ascii="Calibri" w:eastAsia="Calibri" w:hAnsi="Calibri" w:cs="Calibri" w:hint="default"/>
        <w:spacing w:val="-1"/>
        <w:w w:val="100"/>
        <w:sz w:val="28"/>
        <w:szCs w:val="28"/>
        <w:lang w:val="en-US" w:eastAsia="en-US" w:bidi="ar-SA"/>
      </w:rPr>
    </w:lvl>
    <w:lvl w:ilvl="1" w:tplc="EF5E9B70">
      <w:numFmt w:val="bullet"/>
      <w:lvlText w:val="-"/>
      <w:lvlJc w:val="left"/>
      <w:pPr>
        <w:ind w:left="1080" w:hanging="149"/>
      </w:pPr>
      <w:rPr>
        <w:rFonts w:ascii="Calibri" w:eastAsia="Calibri" w:hAnsi="Calibri" w:cs="Calibri" w:hint="default"/>
        <w:w w:val="100"/>
        <w:sz w:val="28"/>
        <w:szCs w:val="28"/>
        <w:lang w:val="en-US" w:eastAsia="en-US" w:bidi="ar-SA"/>
      </w:rPr>
    </w:lvl>
    <w:lvl w:ilvl="2" w:tplc="7D56C53C">
      <w:numFmt w:val="bullet"/>
      <w:lvlText w:val="•"/>
      <w:lvlJc w:val="left"/>
      <w:pPr>
        <w:ind w:left="2175" w:hanging="149"/>
      </w:pPr>
      <w:rPr>
        <w:rFonts w:hint="default"/>
        <w:lang w:val="en-US" w:eastAsia="en-US" w:bidi="ar-SA"/>
      </w:rPr>
    </w:lvl>
    <w:lvl w:ilvl="3" w:tplc="0DD2AA8C">
      <w:numFmt w:val="bullet"/>
      <w:lvlText w:val="•"/>
      <w:lvlJc w:val="left"/>
      <w:pPr>
        <w:ind w:left="3271" w:hanging="149"/>
      </w:pPr>
      <w:rPr>
        <w:rFonts w:hint="default"/>
        <w:lang w:val="en-US" w:eastAsia="en-US" w:bidi="ar-SA"/>
      </w:rPr>
    </w:lvl>
    <w:lvl w:ilvl="4" w:tplc="7272EC4E">
      <w:numFmt w:val="bullet"/>
      <w:lvlText w:val="•"/>
      <w:lvlJc w:val="left"/>
      <w:pPr>
        <w:ind w:left="4366" w:hanging="149"/>
      </w:pPr>
      <w:rPr>
        <w:rFonts w:hint="default"/>
        <w:lang w:val="en-US" w:eastAsia="en-US" w:bidi="ar-SA"/>
      </w:rPr>
    </w:lvl>
    <w:lvl w:ilvl="5" w:tplc="0924F510">
      <w:numFmt w:val="bullet"/>
      <w:lvlText w:val="•"/>
      <w:lvlJc w:val="left"/>
      <w:pPr>
        <w:ind w:left="5462" w:hanging="149"/>
      </w:pPr>
      <w:rPr>
        <w:rFonts w:hint="default"/>
        <w:lang w:val="en-US" w:eastAsia="en-US" w:bidi="ar-SA"/>
      </w:rPr>
    </w:lvl>
    <w:lvl w:ilvl="6" w:tplc="2002758C">
      <w:numFmt w:val="bullet"/>
      <w:lvlText w:val="•"/>
      <w:lvlJc w:val="left"/>
      <w:pPr>
        <w:ind w:left="6557" w:hanging="149"/>
      </w:pPr>
      <w:rPr>
        <w:rFonts w:hint="default"/>
        <w:lang w:val="en-US" w:eastAsia="en-US" w:bidi="ar-SA"/>
      </w:rPr>
    </w:lvl>
    <w:lvl w:ilvl="7" w:tplc="0C322306">
      <w:numFmt w:val="bullet"/>
      <w:lvlText w:val="•"/>
      <w:lvlJc w:val="left"/>
      <w:pPr>
        <w:ind w:left="7653" w:hanging="149"/>
      </w:pPr>
      <w:rPr>
        <w:rFonts w:hint="default"/>
        <w:lang w:val="en-US" w:eastAsia="en-US" w:bidi="ar-SA"/>
      </w:rPr>
    </w:lvl>
    <w:lvl w:ilvl="8" w:tplc="255CB5B0">
      <w:numFmt w:val="bullet"/>
      <w:lvlText w:val="•"/>
      <w:lvlJc w:val="left"/>
      <w:pPr>
        <w:ind w:left="8748" w:hanging="149"/>
      </w:pPr>
      <w:rPr>
        <w:rFonts w:hint="default"/>
        <w:lang w:val="en-US" w:eastAsia="en-US" w:bidi="ar-SA"/>
      </w:rPr>
    </w:lvl>
  </w:abstractNum>
  <w:abstractNum w:abstractNumId="9" w15:restartNumberingAfterBreak="0">
    <w:nsid w:val="41D72A02"/>
    <w:multiLevelType w:val="hybridMultilevel"/>
    <w:tmpl w:val="90CC7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486CD1"/>
    <w:multiLevelType w:val="hybridMultilevel"/>
    <w:tmpl w:val="98C088F6"/>
    <w:lvl w:ilvl="0" w:tplc="B2FE6E4C">
      <w:start w:val="1"/>
      <w:numFmt w:val="decimal"/>
      <w:lvlText w:val="%1."/>
      <w:lvlJc w:val="left"/>
      <w:pPr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AE703C"/>
    <w:multiLevelType w:val="multilevel"/>
    <w:tmpl w:val="15A49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F801856"/>
    <w:multiLevelType w:val="hybridMultilevel"/>
    <w:tmpl w:val="D144CB6E"/>
    <w:lvl w:ilvl="0" w:tplc="D10EAEC6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0E9459A"/>
    <w:multiLevelType w:val="multilevel"/>
    <w:tmpl w:val="D0CE0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79F093D"/>
    <w:multiLevelType w:val="hybridMultilevel"/>
    <w:tmpl w:val="59C43B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056744"/>
    <w:multiLevelType w:val="hybridMultilevel"/>
    <w:tmpl w:val="2ED03EA4"/>
    <w:lvl w:ilvl="0" w:tplc="2132CA4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54425A"/>
    <w:multiLevelType w:val="multilevel"/>
    <w:tmpl w:val="86FE324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28209287">
    <w:abstractNumId w:val="0"/>
  </w:num>
  <w:num w:numId="2" w16cid:durableId="1657608517">
    <w:abstractNumId w:val="3"/>
  </w:num>
  <w:num w:numId="3" w16cid:durableId="1388068978">
    <w:abstractNumId w:val="12"/>
  </w:num>
  <w:num w:numId="4" w16cid:durableId="1971936116">
    <w:abstractNumId w:val="5"/>
  </w:num>
  <w:num w:numId="5" w16cid:durableId="1823303059">
    <w:abstractNumId w:val="10"/>
  </w:num>
  <w:num w:numId="6" w16cid:durableId="861942255">
    <w:abstractNumId w:val="1"/>
  </w:num>
  <w:num w:numId="7" w16cid:durableId="1196312119">
    <w:abstractNumId w:val="15"/>
  </w:num>
  <w:num w:numId="8" w16cid:durableId="1694964305">
    <w:abstractNumId w:val="2"/>
  </w:num>
  <w:num w:numId="9" w16cid:durableId="1807232503">
    <w:abstractNumId w:val="14"/>
  </w:num>
  <w:num w:numId="10" w16cid:durableId="1850295014">
    <w:abstractNumId w:val="8"/>
  </w:num>
  <w:num w:numId="11" w16cid:durableId="269702921">
    <w:abstractNumId w:val="13"/>
  </w:num>
  <w:num w:numId="12" w16cid:durableId="564217202">
    <w:abstractNumId w:val="11"/>
  </w:num>
  <w:num w:numId="13" w16cid:durableId="318386402">
    <w:abstractNumId w:val="16"/>
  </w:num>
  <w:num w:numId="14" w16cid:durableId="738289981">
    <w:abstractNumId w:val="4"/>
  </w:num>
  <w:num w:numId="15" w16cid:durableId="1250966062">
    <w:abstractNumId w:val="6"/>
  </w:num>
  <w:num w:numId="16" w16cid:durableId="679088216">
    <w:abstractNumId w:val="7"/>
  </w:num>
  <w:num w:numId="17" w16cid:durableId="154975538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tTQzNjUwtDCxNDZS0lEKTi0uzszPAykwqQUAtROaDCwAAAA="/>
  </w:docVars>
  <w:rsids>
    <w:rsidRoot w:val="008213F7"/>
    <w:rsid w:val="0002106E"/>
    <w:rsid w:val="00021884"/>
    <w:rsid w:val="00024E57"/>
    <w:rsid w:val="000262C1"/>
    <w:rsid w:val="00031CC1"/>
    <w:rsid w:val="00040278"/>
    <w:rsid w:val="00046F74"/>
    <w:rsid w:val="00047735"/>
    <w:rsid w:val="00054F11"/>
    <w:rsid w:val="00057F6C"/>
    <w:rsid w:val="00065D81"/>
    <w:rsid w:val="0007742E"/>
    <w:rsid w:val="000933EB"/>
    <w:rsid w:val="00096015"/>
    <w:rsid w:val="000A507F"/>
    <w:rsid w:val="000B0328"/>
    <w:rsid w:val="000B52C6"/>
    <w:rsid w:val="000D1542"/>
    <w:rsid w:val="000D212B"/>
    <w:rsid w:val="000D6D2C"/>
    <w:rsid w:val="000E0003"/>
    <w:rsid w:val="000E0406"/>
    <w:rsid w:val="000F124F"/>
    <w:rsid w:val="00100066"/>
    <w:rsid w:val="00105744"/>
    <w:rsid w:val="0010662D"/>
    <w:rsid w:val="00113426"/>
    <w:rsid w:val="00122E5D"/>
    <w:rsid w:val="00123351"/>
    <w:rsid w:val="00123B12"/>
    <w:rsid w:val="00144AE1"/>
    <w:rsid w:val="00153973"/>
    <w:rsid w:val="00155D24"/>
    <w:rsid w:val="00161738"/>
    <w:rsid w:val="001626F4"/>
    <w:rsid w:val="00165E93"/>
    <w:rsid w:val="00173A38"/>
    <w:rsid w:val="00181248"/>
    <w:rsid w:val="00181D20"/>
    <w:rsid w:val="001929D3"/>
    <w:rsid w:val="001B10F5"/>
    <w:rsid w:val="001B43F2"/>
    <w:rsid w:val="001B5D51"/>
    <w:rsid w:val="001B6857"/>
    <w:rsid w:val="001C2E72"/>
    <w:rsid w:val="001E05E9"/>
    <w:rsid w:val="001E1453"/>
    <w:rsid w:val="001E7AC1"/>
    <w:rsid w:val="001F0C3A"/>
    <w:rsid w:val="00206C2B"/>
    <w:rsid w:val="00217A72"/>
    <w:rsid w:val="002216A4"/>
    <w:rsid w:val="002257CA"/>
    <w:rsid w:val="00253013"/>
    <w:rsid w:val="00257FBC"/>
    <w:rsid w:val="00261A33"/>
    <w:rsid w:val="00262B83"/>
    <w:rsid w:val="00265DF3"/>
    <w:rsid w:val="002708BE"/>
    <w:rsid w:val="002721BB"/>
    <w:rsid w:val="002854E9"/>
    <w:rsid w:val="0028729E"/>
    <w:rsid w:val="002920C1"/>
    <w:rsid w:val="00292B45"/>
    <w:rsid w:val="0029483A"/>
    <w:rsid w:val="002A05E4"/>
    <w:rsid w:val="002A3E92"/>
    <w:rsid w:val="002B124A"/>
    <w:rsid w:val="002B5420"/>
    <w:rsid w:val="002C2954"/>
    <w:rsid w:val="002D6C97"/>
    <w:rsid w:val="002D729B"/>
    <w:rsid w:val="002D7B69"/>
    <w:rsid w:val="002E2274"/>
    <w:rsid w:val="002E2D31"/>
    <w:rsid w:val="002F2674"/>
    <w:rsid w:val="00307664"/>
    <w:rsid w:val="00316E23"/>
    <w:rsid w:val="003209F3"/>
    <w:rsid w:val="003352D3"/>
    <w:rsid w:val="00341BDA"/>
    <w:rsid w:val="0035303D"/>
    <w:rsid w:val="00360595"/>
    <w:rsid w:val="003717B7"/>
    <w:rsid w:val="00371CEA"/>
    <w:rsid w:val="00372572"/>
    <w:rsid w:val="00372E58"/>
    <w:rsid w:val="00377390"/>
    <w:rsid w:val="00380BA3"/>
    <w:rsid w:val="00382AED"/>
    <w:rsid w:val="003861A0"/>
    <w:rsid w:val="0039079E"/>
    <w:rsid w:val="0039360D"/>
    <w:rsid w:val="0039616E"/>
    <w:rsid w:val="003A2661"/>
    <w:rsid w:val="003B3C3D"/>
    <w:rsid w:val="003D27E0"/>
    <w:rsid w:val="003D28D2"/>
    <w:rsid w:val="003D4419"/>
    <w:rsid w:val="003D4BEE"/>
    <w:rsid w:val="003D4CAB"/>
    <w:rsid w:val="003D6DA7"/>
    <w:rsid w:val="003E2003"/>
    <w:rsid w:val="003F2659"/>
    <w:rsid w:val="00401141"/>
    <w:rsid w:val="00410E97"/>
    <w:rsid w:val="00413E93"/>
    <w:rsid w:val="00414C0A"/>
    <w:rsid w:val="00417F51"/>
    <w:rsid w:val="00422BE8"/>
    <w:rsid w:val="0043092E"/>
    <w:rsid w:val="004456DA"/>
    <w:rsid w:val="00474288"/>
    <w:rsid w:val="00476AB5"/>
    <w:rsid w:val="00496301"/>
    <w:rsid w:val="004A5F36"/>
    <w:rsid w:val="004D04AF"/>
    <w:rsid w:val="004D5948"/>
    <w:rsid w:val="004E46F2"/>
    <w:rsid w:val="0050349B"/>
    <w:rsid w:val="0050575B"/>
    <w:rsid w:val="0051471A"/>
    <w:rsid w:val="00532EFA"/>
    <w:rsid w:val="00534021"/>
    <w:rsid w:val="00534148"/>
    <w:rsid w:val="00542A32"/>
    <w:rsid w:val="0055025B"/>
    <w:rsid w:val="00556C87"/>
    <w:rsid w:val="005576AF"/>
    <w:rsid w:val="005605FB"/>
    <w:rsid w:val="0056457B"/>
    <w:rsid w:val="00570BF9"/>
    <w:rsid w:val="00577930"/>
    <w:rsid w:val="00582DAD"/>
    <w:rsid w:val="005834C2"/>
    <w:rsid w:val="0058453E"/>
    <w:rsid w:val="005914F6"/>
    <w:rsid w:val="005929F9"/>
    <w:rsid w:val="005941C6"/>
    <w:rsid w:val="005A69E9"/>
    <w:rsid w:val="005D0019"/>
    <w:rsid w:val="005D2208"/>
    <w:rsid w:val="005D5DBC"/>
    <w:rsid w:val="005E6AEB"/>
    <w:rsid w:val="006016AB"/>
    <w:rsid w:val="00612C38"/>
    <w:rsid w:val="0061344B"/>
    <w:rsid w:val="00620ECB"/>
    <w:rsid w:val="00623E46"/>
    <w:rsid w:val="00634EFC"/>
    <w:rsid w:val="00637A5E"/>
    <w:rsid w:val="006446D3"/>
    <w:rsid w:val="006461DE"/>
    <w:rsid w:val="00647A3B"/>
    <w:rsid w:val="00652D54"/>
    <w:rsid w:val="006620DC"/>
    <w:rsid w:val="006835A3"/>
    <w:rsid w:val="00686C14"/>
    <w:rsid w:val="006922C0"/>
    <w:rsid w:val="006924B2"/>
    <w:rsid w:val="006A0BCE"/>
    <w:rsid w:val="006C537F"/>
    <w:rsid w:val="006C7B6E"/>
    <w:rsid w:val="006E05EF"/>
    <w:rsid w:val="006E4680"/>
    <w:rsid w:val="006E59A4"/>
    <w:rsid w:val="00703553"/>
    <w:rsid w:val="007108FC"/>
    <w:rsid w:val="007210E7"/>
    <w:rsid w:val="0072322C"/>
    <w:rsid w:val="00731107"/>
    <w:rsid w:val="00740A04"/>
    <w:rsid w:val="00743140"/>
    <w:rsid w:val="0074409D"/>
    <w:rsid w:val="0074447A"/>
    <w:rsid w:val="00754D44"/>
    <w:rsid w:val="00757D37"/>
    <w:rsid w:val="0078199D"/>
    <w:rsid w:val="007842EA"/>
    <w:rsid w:val="00786A43"/>
    <w:rsid w:val="00791225"/>
    <w:rsid w:val="00793713"/>
    <w:rsid w:val="007A2461"/>
    <w:rsid w:val="007A307A"/>
    <w:rsid w:val="007B17BA"/>
    <w:rsid w:val="007B489E"/>
    <w:rsid w:val="007B6BD2"/>
    <w:rsid w:val="007D6865"/>
    <w:rsid w:val="007D6AE4"/>
    <w:rsid w:val="007E1808"/>
    <w:rsid w:val="007F1FFE"/>
    <w:rsid w:val="0081465C"/>
    <w:rsid w:val="008213F7"/>
    <w:rsid w:val="00821886"/>
    <w:rsid w:val="0082338F"/>
    <w:rsid w:val="008237F1"/>
    <w:rsid w:val="00842FC9"/>
    <w:rsid w:val="00844049"/>
    <w:rsid w:val="0085399E"/>
    <w:rsid w:val="00861C0F"/>
    <w:rsid w:val="008638EC"/>
    <w:rsid w:val="008648D1"/>
    <w:rsid w:val="008701F2"/>
    <w:rsid w:val="00870D88"/>
    <w:rsid w:val="00871439"/>
    <w:rsid w:val="008726CF"/>
    <w:rsid w:val="008734A8"/>
    <w:rsid w:val="008736F2"/>
    <w:rsid w:val="008800BB"/>
    <w:rsid w:val="008917BB"/>
    <w:rsid w:val="0089568D"/>
    <w:rsid w:val="008B51BC"/>
    <w:rsid w:val="008B58F3"/>
    <w:rsid w:val="008C0083"/>
    <w:rsid w:val="008C3DD6"/>
    <w:rsid w:val="008D5267"/>
    <w:rsid w:val="008F114B"/>
    <w:rsid w:val="009024E3"/>
    <w:rsid w:val="00907E99"/>
    <w:rsid w:val="00915736"/>
    <w:rsid w:val="00923599"/>
    <w:rsid w:val="009237E9"/>
    <w:rsid w:val="00923E71"/>
    <w:rsid w:val="00933708"/>
    <w:rsid w:val="0093487E"/>
    <w:rsid w:val="009651DB"/>
    <w:rsid w:val="00974F3B"/>
    <w:rsid w:val="0097737C"/>
    <w:rsid w:val="009872A6"/>
    <w:rsid w:val="00987BB2"/>
    <w:rsid w:val="009A2F58"/>
    <w:rsid w:val="009A73C3"/>
    <w:rsid w:val="009B2DCB"/>
    <w:rsid w:val="009D2742"/>
    <w:rsid w:val="009D53C9"/>
    <w:rsid w:val="009F304F"/>
    <w:rsid w:val="009F45B9"/>
    <w:rsid w:val="00A04996"/>
    <w:rsid w:val="00A05911"/>
    <w:rsid w:val="00A059C8"/>
    <w:rsid w:val="00A11AFD"/>
    <w:rsid w:val="00A163BE"/>
    <w:rsid w:val="00A660A7"/>
    <w:rsid w:val="00A66C4A"/>
    <w:rsid w:val="00A66F6A"/>
    <w:rsid w:val="00A67095"/>
    <w:rsid w:val="00A70AB0"/>
    <w:rsid w:val="00A7125F"/>
    <w:rsid w:val="00A81E71"/>
    <w:rsid w:val="00A8547E"/>
    <w:rsid w:val="00A94EC5"/>
    <w:rsid w:val="00AA2E33"/>
    <w:rsid w:val="00AB381E"/>
    <w:rsid w:val="00AC3639"/>
    <w:rsid w:val="00AC5B2F"/>
    <w:rsid w:val="00AD74FF"/>
    <w:rsid w:val="00AE4981"/>
    <w:rsid w:val="00AE4C09"/>
    <w:rsid w:val="00AF01F8"/>
    <w:rsid w:val="00AF0475"/>
    <w:rsid w:val="00B03BCC"/>
    <w:rsid w:val="00B219C5"/>
    <w:rsid w:val="00B333E6"/>
    <w:rsid w:val="00B45BCA"/>
    <w:rsid w:val="00B56E9C"/>
    <w:rsid w:val="00B601CD"/>
    <w:rsid w:val="00B65751"/>
    <w:rsid w:val="00B73D0E"/>
    <w:rsid w:val="00B81C63"/>
    <w:rsid w:val="00B849AA"/>
    <w:rsid w:val="00B9614A"/>
    <w:rsid w:val="00BA2F0D"/>
    <w:rsid w:val="00BA3888"/>
    <w:rsid w:val="00BA76F7"/>
    <w:rsid w:val="00BB67C0"/>
    <w:rsid w:val="00BD0385"/>
    <w:rsid w:val="00BD3656"/>
    <w:rsid w:val="00BD3D69"/>
    <w:rsid w:val="00BE201B"/>
    <w:rsid w:val="00BF0DAC"/>
    <w:rsid w:val="00BF1BF9"/>
    <w:rsid w:val="00BF1ECC"/>
    <w:rsid w:val="00C1012B"/>
    <w:rsid w:val="00C249A7"/>
    <w:rsid w:val="00C26D14"/>
    <w:rsid w:val="00C2732B"/>
    <w:rsid w:val="00C31479"/>
    <w:rsid w:val="00C33CF7"/>
    <w:rsid w:val="00C376A6"/>
    <w:rsid w:val="00C40C40"/>
    <w:rsid w:val="00C43132"/>
    <w:rsid w:val="00C65BB0"/>
    <w:rsid w:val="00C72C7F"/>
    <w:rsid w:val="00C739EA"/>
    <w:rsid w:val="00C75742"/>
    <w:rsid w:val="00C7726C"/>
    <w:rsid w:val="00C77641"/>
    <w:rsid w:val="00C80309"/>
    <w:rsid w:val="00C8494D"/>
    <w:rsid w:val="00CA7A46"/>
    <w:rsid w:val="00CB6EF9"/>
    <w:rsid w:val="00CC210A"/>
    <w:rsid w:val="00CD1091"/>
    <w:rsid w:val="00CD246B"/>
    <w:rsid w:val="00CD2C6A"/>
    <w:rsid w:val="00CE0BFB"/>
    <w:rsid w:val="00CE3766"/>
    <w:rsid w:val="00CF7B13"/>
    <w:rsid w:val="00D11597"/>
    <w:rsid w:val="00D174B9"/>
    <w:rsid w:val="00D2183E"/>
    <w:rsid w:val="00D44BC2"/>
    <w:rsid w:val="00D471CB"/>
    <w:rsid w:val="00D47582"/>
    <w:rsid w:val="00D53853"/>
    <w:rsid w:val="00D54547"/>
    <w:rsid w:val="00D60584"/>
    <w:rsid w:val="00D61F7C"/>
    <w:rsid w:val="00D73D9F"/>
    <w:rsid w:val="00D76329"/>
    <w:rsid w:val="00D94E18"/>
    <w:rsid w:val="00DA2E62"/>
    <w:rsid w:val="00DA506E"/>
    <w:rsid w:val="00DA7FD1"/>
    <w:rsid w:val="00DB39D9"/>
    <w:rsid w:val="00DC1269"/>
    <w:rsid w:val="00DC19D2"/>
    <w:rsid w:val="00DC3D1C"/>
    <w:rsid w:val="00DC6736"/>
    <w:rsid w:val="00DD2093"/>
    <w:rsid w:val="00DE3281"/>
    <w:rsid w:val="00DE3D7C"/>
    <w:rsid w:val="00DF1A09"/>
    <w:rsid w:val="00DF3DA2"/>
    <w:rsid w:val="00E00FDD"/>
    <w:rsid w:val="00E016AE"/>
    <w:rsid w:val="00E0544C"/>
    <w:rsid w:val="00E343AB"/>
    <w:rsid w:val="00E37988"/>
    <w:rsid w:val="00E5159B"/>
    <w:rsid w:val="00E5287E"/>
    <w:rsid w:val="00E54CF5"/>
    <w:rsid w:val="00E67BBD"/>
    <w:rsid w:val="00E87581"/>
    <w:rsid w:val="00E93467"/>
    <w:rsid w:val="00E94CDD"/>
    <w:rsid w:val="00E95F0D"/>
    <w:rsid w:val="00E95FE1"/>
    <w:rsid w:val="00EA5059"/>
    <w:rsid w:val="00EB6EBF"/>
    <w:rsid w:val="00ED3245"/>
    <w:rsid w:val="00ED5233"/>
    <w:rsid w:val="00ED74D4"/>
    <w:rsid w:val="00EE79DF"/>
    <w:rsid w:val="00EF0985"/>
    <w:rsid w:val="00F001C8"/>
    <w:rsid w:val="00F078B2"/>
    <w:rsid w:val="00F13CD3"/>
    <w:rsid w:val="00F250FB"/>
    <w:rsid w:val="00F37878"/>
    <w:rsid w:val="00F407C0"/>
    <w:rsid w:val="00F42D8E"/>
    <w:rsid w:val="00F45A6C"/>
    <w:rsid w:val="00F55C4B"/>
    <w:rsid w:val="00F62F87"/>
    <w:rsid w:val="00F7112A"/>
    <w:rsid w:val="00F75B9C"/>
    <w:rsid w:val="00F85EF9"/>
    <w:rsid w:val="00F87523"/>
    <w:rsid w:val="00F974FA"/>
    <w:rsid w:val="00FA13BB"/>
    <w:rsid w:val="00FA154C"/>
    <w:rsid w:val="00FA5EA2"/>
    <w:rsid w:val="00FA6ED1"/>
    <w:rsid w:val="00FB0573"/>
    <w:rsid w:val="00FB3505"/>
    <w:rsid w:val="00FC0A82"/>
    <w:rsid w:val="00FD53D7"/>
    <w:rsid w:val="00FD67DD"/>
    <w:rsid w:val="00FD73DA"/>
    <w:rsid w:val="00FE1B69"/>
    <w:rsid w:val="00FE1C83"/>
    <w:rsid w:val="00FE729C"/>
    <w:rsid w:val="00FE74D1"/>
    <w:rsid w:val="00FF03C8"/>
    <w:rsid w:val="00FF0778"/>
    <w:rsid w:val="00FF0A22"/>
    <w:rsid w:val="0903A208"/>
    <w:rsid w:val="300A3DFC"/>
    <w:rsid w:val="4E950790"/>
    <w:rsid w:val="5E6F1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EF344D"/>
  <w15:docId w15:val="{4A33F417-1840-46C8-81E8-25E5B8A55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8213F7"/>
    <w:rPr>
      <w:b/>
      <w:bCs/>
    </w:rPr>
  </w:style>
  <w:style w:type="paragraph" w:styleId="NormalWeb">
    <w:name w:val="Normal (Web)"/>
    <w:basedOn w:val="Normal"/>
    <w:uiPriority w:val="99"/>
    <w:rsid w:val="008213F7"/>
    <w:pPr>
      <w:spacing w:before="60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7B1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7B1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D7B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3402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3147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147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3147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1479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A50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50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507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50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507F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D60584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24E5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72E58"/>
    <w:rPr>
      <w:color w:val="605E5C"/>
      <w:shd w:val="clear" w:color="auto" w:fill="E1DFDD"/>
    </w:rPr>
  </w:style>
  <w:style w:type="character" w:customStyle="1" w:styleId="q4iawc">
    <w:name w:val="q4iawc"/>
    <w:basedOn w:val="DefaultParagraphFont"/>
    <w:rsid w:val="00BF0DAC"/>
  </w:style>
  <w:style w:type="character" w:customStyle="1" w:styleId="normaltextrun">
    <w:name w:val="normaltextrun"/>
    <w:basedOn w:val="DefaultParagraphFont"/>
    <w:rsid w:val="00DA7FD1"/>
  </w:style>
  <w:style w:type="character" w:customStyle="1" w:styleId="eop">
    <w:name w:val="eop"/>
    <w:basedOn w:val="DefaultParagraphFont"/>
    <w:rsid w:val="00DA7FD1"/>
  </w:style>
  <w:style w:type="paragraph" w:customStyle="1" w:styleId="paragraph">
    <w:name w:val="paragraph"/>
    <w:basedOn w:val="Normal"/>
    <w:rsid w:val="00E016AE"/>
    <w:pPr>
      <w:spacing w:before="100" w:beforeAutospacing="1" w:after="100" w:afterAutospacing="1"/>
    </w:pPr>
  </w:style>
  <w:style w:type="character" w:customStyle="1" w:styleId="wacimagecontainer">
    <w:name w:val="wacimagecontainer"/>
    <w:basedOn w:val="DefaultParagraphFont"/>
    <w:rsid w:val="00E016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2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7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5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8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0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27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73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1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5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4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4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42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07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60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79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81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27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7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32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443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93773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365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1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939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28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84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5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91060">
          <w:marLeft w:val="0"/>
          <w:marRight w:val="0"/>
          <w:marTop w:val="0"/>
          <w:marBottom w:val="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  <w:divsChild>
            <w:div w:id="74325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405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261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471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6757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4989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yria.bids@nrc.no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tbsystem.no/ClientTrans/Upload?ID=iDT2k3RQpVc%3d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syria.bids@nrc.no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iDT2k3RQpVc%3d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etbsystem.no/ClientTrans/Upload?ID=iDT2k3RQpVc%3d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tbsystem.no/ClientTrans/Download?ID=iDT2k3RQpVc%3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7af9db0-b18d-4e98-a2a2-547d6d1e5642" xsi:nil="true"/>
    <lcf76f155ced4ddcb4097134ff3c332f xmlns="86df009b-1c76-4721-b862-20fffe2bcf5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7DC3D6B766A04EB4E7063691B4F20A" ma:contentTypeVersion="15" ma:contentTypeDescription="Create a new document." ma:contentTypeScope="" ma:versionID="de1e5381272e260ca3b16b85961b4922">
  <xsd:schema xmlns:xsd="http://www.w3.org/2001/XMLSchema" xmlns:xs="http://www.w3.org/2001/XMLSchema" xmlns:p="http://schemas.microsoft.com/office/2006/metadata/properties" xmlns:ns2="37af9db0-b18d-4e98-a2a2-547d6d1e5642" xmlns:ns3="86df009b-1c76-4721-b862-20fffe2bcf5e" targetNamespace="http://schemas.microsoft.com/office/2006/metadata/properties" ma:root="true" ma:fieldsID="d40e1ec7e08afd32cc7455eaadf52bed" ns2:_="" ns3:_="">
    <xsd:import namespace="37af9db0-b18d-4e98-a2a2-547d6d1e5642"/>
    <xsd:import namespace="86df009b-1c76-4721-b862-20fffe2bcf5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af9db0-b18d-4e98-a2a2-547d6d1e564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a83a8cd7-89cf-4375-92e2-37e7d5985634}" ma:internalName="TaxCatchAll" ma:showField="CatchAllData" ma:web="37af9db0-b18d-4e98-a2a2-547d6d1e56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df009b-1c76-4721-b862-20fffe2bcf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14f2555-d5b1-4202-aad6-5c03c26e311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2CDDC8-1507-48D9-93A9-3C7E9A746416}">
  <ds:schemaRefs>
    <ds:schemaRef ds:uri="http://schemas.microsoft.com/office/2006/metadata/properties"/>
    <ds:schemaRef ds:uri="http://schemas.microsoft.com/office/infopath/2007/PartnerControls"/>
    <ds:schemaRef ds:uri="37af9db0-b18d-4e98-a2a2-547d6d1e5642"/>
    <ds:schemaRef ds:uri="86df009b-1c76-4721-b862-20fffe2bcf5e"/>
  </ds:schemaRefs>
</ds:datastoreItem>
</file>

<file path=customXml/itemProps2.xml><?xml version="1.0" encoding="utf-8"?>
<ds:datastoreItem xmlns:ds="http://schemas.openxmlformats.org/officeDocument/2006/customXml" ds:itemID="{DE2F71BD-EE09-4C1B-8D69-03611AD025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0CD19-6F32-4ED0-BD05-A61DDB0B9BE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24AFB1E-55BE-4B08-A5FA-9FDBE65F7B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af9db0-b18d-4e98-a2a2-547d6d1e5642"/>
    <ds:schemaRef ds:uri="86df009b-1c76-4721-b862-20fffe2bcf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2</Pages>
  <Words>618</Words>
  <Characters>352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C(R)</Company>
  <LinksUpToDate>false</LinksUpToDate>
  <CharactersWithSpaces>4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anb</dc:creator>
  <cp:keywords/>
  <dc:description/>
  <cp:lastModifiedBy>Heba Almughrabi</cp:lastModifiedBy>
  <cp:revision>36</cp:revision>
  <cp:lastPrinted>2025-03-09T08:45:00Z</cp:lastPrinted>
  <dcterms:created xsi:type="dcterms:W3CDTF">2025-03-09T08:38:00Z</dcterms:created>
  <dcterms:modified xsi:type="dcterms:W3CDTF">2026-04-14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7DC3D6B766A04EB4E7063691B4F20A</vt:lpwstr>
  </property>
  <property fmtid="{D5CDD505-2E9C-101B-9397-08002B2CF9AE}" pid="3" name="MediaServiceImageTags">
    <vt:lpwstr/>
  </property>
  <property fmtid="{D5CDD505-2E9C-101B-9397-08002B2CF9AE}" pid="4" name="GrammarlyDocumentId">
    <vt:lpwstr>2ee5931e6bca007a995c58d3ca19ab4720e5754caebeddbc8c6e5020bebe2c4a</vt:lpwstr>
  </property>
</Properties>
</file>